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D429E4" w14:textId="77777777" w:rsidR="006E01A4" w:rsidRDefault="006E01A4" w:rsidP="005D713B">
      <w:pPr>
        <w:pStyle w:val="Title"/>
        <w:jc w:val="center"/>
        <w:rPr>
          <w:rFonts w:ascii="Times New Roman" w:hAnsi="Times New Roman" w:cs="Times New Roman"/>
          <w:color w:val="000000" w:themeColor="text1"/>
          <w:sz w:val="40"/>
          <w:szCs w:val="40"/>
        </w:rPr>
      </w:pPr>
      <w:bookmarkStart w:id="0" w:name="_GoBack"/>
      <w:bookmarkEnd w:id="0"/>
    </w:p>
    <w:p w14:paraId="20E694AD" w14:textId="04065AC1" w:rsidR="0079625F" w:rsidRDefault="006215FB" w:rsidP="005D713B">
      <w:pPr>
        <w:pStyle w:val="Title"/>
        <w:jc w:val="center"/>
        <w:rPr>
          <w:rFonts w:ascii="Times New Roman" w:hAnsi="Times New Roman" w:cs="Times New Roman"/>
          <w:color w:val="000000" w:themeColor="text1"/>
          <w:sz w:val="40"/>
          <w:szCs w:val="40"/>
        </w:rPr>
      </w:pPr>
      <w:r w:rsidRPr="004C35B3">
        <w:rPr>
          <w:rFonts w:ascii="Times New Roman" w:hAnsi="Times New Roman" w:cs="Times New Roman"/>
          <w:color w:val="000000" w:themeColor="text1"/>
          <w:sz w:val="40"/>
          <w:szCs w:val="40"/>
        </w:rPr>
        <w:t>Graduate Certific</w:t>
      </w:r>
      <w:r w:rsidR="00C552E1" w:rsidRPr="004C35B3">
        <w:rPr>
          <w:rFonts w:ascii="Times New Roman" w:hAnsi="Times New Roman" w:cs="Times New Roman"/>
          <w:color w:val="000000" w:themeColor="text1"/>
          <w:sz w:val="40"/>
          <w:szCs w:val="40"/>
        </w:rPr>
        <w:t>ate Intelligent Sensing Systems</w:t>
      </w:r>
      <w:r w:rsidR="004F7557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(ITSS)</w:t>
      </w:r>
      <w:r w:rsidR="00C552E1" w:rsidRPr="004C35B3">
        <w:rPr>
          <w:rFonts w:ascii="Times New Roman" w:hAnsi="Times New Roman" w:cs="Times New Roman"/>
          <w:color w:val="000000" w:themeColor="text1"/>
          <w:sz w:val="40"/>
          <w:szCs w:val="40"/>
        </w:rPr>
        <w:t xml:space="preserve"> </w:t>
      </w:r>
      <w:r w:rsidRPr="004C35B3">
        <w:rPr>
          <w:rFonts w:ascii="Times New Roman" w:hAnsi="Times New Roman" w:cs="Times New Roman"/>
          <w:color w:val="000000" w:themeColor="text1"/>
          <w:sz w:val="40"/>
          <w:szCs w:val="40"/>
        </w:rPr>
        <w:t>Practice Module</w:t>
      </w:r>
    </w:p>
    <w:p w14:paraId="0FAF6A06" w14:textId="143A6FFA" w:rsidR="005D713B" w:rsidRDefault="006215FB" w:rsidP="005D713B">
      <w:pPr>
        <w:pStyle w:val="Title"/>
        <w:jc w:val="center"/>
      </w:pPr>
      <w:r w:rsidRPr="00CD6005">
        <w:rPr>
          <w:rFonts w:ascii="Times New Roman" w:hAnsi="Times New Roman" w:cs="Times New Roman"/>
          <w:color w:val="auto"/>
          <w:sz w:val="40"/>
          <w:szCs w:val="40"/>
          <w:u w:val="single"/>
        </w:rPr>
        <w:t xml:space="preserve">Project </w:t>
      </w:r>
      <w:r w:rsidR="005D713B" w:rsidRPr="00CD6005">
        <w:rPr>
          <w:rFonts w:ascii="Times New Roman" w:hAnsi="Times New Roman" w:cs="Times New Roman"/>
          <w:color w:val="auto"/>
          <w:sz w:val="40"/>
          <w:szCs w:val="40"/>
          <w:u w:val="single"/>
        </w:rPr>
        <w:t>Peer Evaluation Form</w:t>
      </w:r>
    </w:p>
    <w:p w14:paraId="10454312" w14:textId="77777777" w:rsidR="005D713B" w:rsidRPr="00126883" w:rsidRDefault="005D713B" w:rsidP="005D713B">
      <w:pPr>
        <w:pStyle w:val="BodyText"/>
        <w:spacing w:before="7" w:after="1"/>
        <w:rPr>
          <w:sz w:val="24"/>
          <w:szCs w:val="24"/>
        </w:rPr>
      </w:pPr>
    </w:p>
    <w:tbl>
      <w:tblPr>
        <w:tblW w:w="5000" w:type="pct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30"/>
        <w:gridCol w:w="6630"/>
      </w:tblGrid>
      <w:tr w:rsidR="005D713B" w:rsidRPr="00126883" w14:paraId="50FCEC87" w14:textId="77777777" w:rsidTr="009B7EF0">
        <w:trPr>
          <w:trHeight w:val="427"/>
        </w:trPr>
        <w:tc>
          <w:tcPr>
            <w:tcW w:w="3130" w:type="dxa"/>
            <w:tcBorders>
              <w:right w:val="single" w:sz="6" w:space="0" w:color="000000"/>
            </w:tcBorders>
          </w:tcPr>
          <w:p w14:paraId="4C2AB67F" w14:textId="77777777" w:rsidR="005D713B" w:rsidRPr="00126883" w:rsidRDefault="005D713B" w:rsidP="00896EA6">
            <w:pPr>
              <w:pStyle w:val="TableParagraph"/>
              <w:spacing w:line="216" w:lineRule="exact"/>
              <w:ind w:left="100"/>
              <w:rPr>
                <w:sz w:val="20"/>
                <w:szCs w:val="20"/>
              </w:rPr>
            </w:pPr>
            <w:r w:rsidRPr="00126883">
              <w:rPr>
                <w:w w:val="105"/>
                <w:sz w:val="20"/>
                <w:szCs w:val="20"/>
              </w:rPr>
              <w:t>Your Name:</w:t>
            </w:r>
          </w:p>
        </w:tc>
        <w:tc>
          <w:tcPr>
            <w:tcW w:w="6630" w:type="dxa"/>
            <w:tcBorders>
              <w:left w:val="single" w:sz="6" w:space="0" w:color="000000"/>
              <w:right w:val="single" w:sz="6" w:space="0" w:color="000000"/>
            </w:tcBorders>
          </w:tcPr>
          <w:p w14:paraId="1DA7FF61" w14:textId="77777777" w:rsidR="005D713B" w:rsidRPr="00126883" w:rsidRDefault="005D713B" w:rsidP="00896EA6">
            <w:pPr>
              <w:pStyle w:val="TableParagraph"/>
              <w:spacing w:line="216" w:lineRule="exact"/>
              <w:ind w:left="99"/>
              <w:rPr>
                <w:sz w:val="20"/>
                <w:szCs w:val="20"/>
              </w:rPr>
            </w:pPr>
          </w:p>
        </w:tc>
      </w:tr>
    </w:tbl>
    <w:p w14:paraId="64997032" w14:textId="77777777" w:rsidR="005D713B" w:rsidRPr="00126883" w:rsidRDefault="005D713B" w:rsidP="005D713B">
      <w:pPr>
        <w:pStyle w:val="BodyText"/>
        <w:spacing w:before="94" w:line="237" w:lineRule="auto"/>
        <w:ind w:left="118" w:right="15"/>
        <w:jc w:val="both"/>
        <w:rPr>
          <w:sz w:val="20"/>
          <w:szCs w:val="20"/>
        </w:rPr>
      </w:pPr>
      <w:r w:rsidRPr="00126883">
        <w:rPr>
          <w:sz w:val="20"/>
          <w:szCs w:val="20"/>
        </w:rPr>
        <w:t xml:space="preserve">It is </w:t>
      </w:r>
      <w:r w:rsidRPr="00126883">
        <w:rPr>
          <w:b/>
          <w:sz w:val="20"/>
          <w:szCs w:val="20"/>
        </w:rPr>
        <w:t>compulsory</w:t>
      </w:r>
      <w:r w:rsidRPr="00126883">
        <w:rPr>
          <w:sz w:val="20"/>
          <w:szCs w:val="20"/>
        </w:rPr>
        <w:t xml:space="preserve"> for all students to complete this form and upload (PDF only) into LumiNUS. You will get ZERO marks for whole certificate if you do not submit.</w:t>
      </w:r>
    </w:p>
    <w:p w14:paraId="6D72266C" w14:textId="77777777" w:rsidR="005D713B" w:rsidRPr="00126883" w:rsidRDefault="005D713B" w:rsidP="005D713B">
      <w:pPr>
        <w:pStyle w:val="BodyText"/>
        <w:spacing w:before="6"/>
        <w:rPr>
          <w:sz w:val="20"/>
          <w:szCs w:val="20"/>
        </w:rPr>
      </w:pPr>
    </w:p>
    <w:p w14:paraId="4F38EB87" w14:textId="77777777" w:rsidR="005D713B" w:rsidRPr="00126883" w:rsidRDefault="005D713B" w:rsidP="005D713B">
      <w:pPr>
        <w:pStyle w:val="BodyText"/>
        <w:ind w:left="118"/>
        <w:rPr>
          <w:sz w:val="20"/>
          <w:szCs w:val="20"/>
        </w:rPr>
      </w:pPr>
      <w:r w:rsidRPr="00126883">
        <w:rPr>
          <w:sz w:val="20"/>
          <w:szCs w:val="20"/>
        </w:rPr>
        <w:t xml:space="preserve">Please rate </w:t>
      </w:r>
      <w:r w:rsidRPr="00126883">
        <w:rPr>
          <w:b/>
          <w:sz w:val="20"/>
          <w:szCs w:val="20"/>
        </w:rPr>
        <w:t>each group member (including yourself)</w:t>
      </w:r>
      <w:r w:rsidRPr="00126883">
        <w:rPr>
          <w:sz w:val="20"/>
          <w:szCs w:val="20"/>
        </w:rPr>
        <w:t xml:space="preserve"> using the following </w:t>
      </w:r>
      <w:r w:rsidRPr="00126883">
        <w:rPr>
          <w:b/>
          <w:sz w:val="20"/>
          <w:szCs w:val="20"/>
        </w:rPr>
        <w:t>scale</w:t>
      </w:r>
      <w:r w:rsidRPr="00126883">
        <w:rPr>
          <w:sz w:val="20"/>
          <w:szCs w:val="20"/>
        </w:rPr>
        <w:t xml:space="preserve"> in the table below:</w:t>
      </w:r>
    </w:p>
    <w:p w14:paraId="55B08244" w14:textId="77777777" w:rsidR="005D713B" w:rsidRPr="00126883" w:rsidRDefault="005D713B" w:rsidP="005D713B">
      <w:pPr>
        <w:pStyle w:val="BodyText"/>
        <w:numPr>
          <w:ilvl w:val="0"/>
          <w:numId w:val="38"/>
        </w:numPr>
        <w:spacing w:before="92" w:line="217" w:lineRule="exact"/>
        <w:rPr>
          <w:sz w:val="20"/>
          <w:szCs w:val="20"/>
        </w:rPr>
      </w:pPr>
      <w:r w:rsidRPr="00126883">
        <w:rPr>
          <w:sz w:val="20"/>
          <w:szCs w:val="20"/>
        </w:rPr>
        <w:t>1 = poor</w:t>
      </w:r>
    </w:p>
    <w:p w14:paraId="6F825DF1" w14:textId="77777777" w:rsidR="005D713B" w:rsidRPr="00126883" w:rsidRDefault="005D713B" w:rsidP="005D713B">
      <w:pPr>
        <w:pStyle w:val="BodyText"/>
        <w:numPr>
          <w:ilvl w:val="0"/>
          <w:numId w:val="38"/>
        </w:numPr>
        <w:ind w:right="7176"/>
        <w:rPr>
          <w:sz w:val="20"/>
          <w:szCs w:val="20"/>
        </w:rPr>
      </w:pPr>
      <w:r w:rsidRPr="00126883">
        <w:rPr>
          <w:sz w:val="20"/>
          <w:szCs w:val="20"/>
        </w:rPr>
        <w:t>2 = needs improvement</w:t>
      </w:r>
    </w:p>
    <w:p w14:paraId="775ACE53" w14:textId="77777777" w:rsidR="005D713B" w:rsidRPr="00126883" w:rsidRDefault="005D713B" w:rsidP="005D713B">
      <w:pPr>
        <w:pStyle w:val="BodyText"/>
        <w:numPr>
          <w:ilvl w:val="0"/>
          <w:numId w:val="38"/>
        </w:numPr>
        <w:ind w:right="7176"/>
        <w:rPr>
          <w:sz w:val="20"/>
          <w:szCs w:val="20"/>
        </w:rPr>
      </w:pPr>
      <w:r w:rsidRPr="00126883">
        <w:rPr>
          <w:sz w:val="20"/>
          <w:szCs w:val="20"/>
        </w:rPr>
        <w:t>3 = satisfactory</w:t>
      </w:r>
    </w:p>
    <w:p w14:paraId="71AA3605" w14:textId="77777777" w:rsidR="005D713B" w:rsidRPr="00126883" w:rsidRDefault="005D713B" w:rsidP="005D713B">
      <w:pPr>
        <w:pStyle w:val="BodyText"/>
        <w:numPr>
          <w:ilvl w:val="0"/>
          <w:numId w:val="38"/>
        </w:numPr>
        <w:spacing w:line="237" w:lineRule="auto"/>
        <w:ind w:right="7904"/>
        <w:rPr>
          <w:sz w:val="20"/>
          <w:szCs w:val="20"/>
        </w:rPr>
      </w:pPr>
      <w:r w:rsidRPr="00126883">
        <w:rPr>
          <w:sz w:val="20"/>
          <w:szCs w:val="20"/>
        </w:rPr>
        <w:t>4 = very good</w:t>
      </w:r>
    </w:p>
    <w:p w14:paraId="29E73F00" w14:textId="77777777" w:rsidR="005D713B" w:rsidRPr="00126883" w:rsidRDefault="005D713B" w:rsidP="005D713B">
      <w:pPr>
        <w:pStyle w:val="BodyText"/>
        <w:numPr>
          <w:ilvl w:val="0"/>
          <w:numId w:val="38"/>
        </w:numPr>
        <w:spacing w:line="237" w:lineRule="auto"/>
        <w:ind w:right="7904"/>
        <w:rPr>
          <w:sz w:val="20"/>
          <w:szCs w:val="20"/>
        </w:rPr>
      </w:pPr>
      <w:r w:rsidRPr="00126883">
        <w:rPr>
          <w:sz w:val="20"/>
          <w:szCs w:val="20"/>
        </w:rPr>
        <w:t>5 = excellent</w:t>
      </w:r>
    </w:p>
    <w:p w14:paraId="2768AD1B" w14:textId="77777777" w:rsidR="005D713B" w:rsidRPr="00126883" w:rsidRDefault="005D713B" w:rsidP="005D713B">
      <w:pPr>
        <w:pStyle w:val="BodyText"/>
        <w:spacing w:before="6" w:after="1"/>
        <w:rPr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91"/>
        <w:gridCol w:w="1192"/>
        <w:gridCol w:w="1193"/>
        <w:gridCol w:w="1193"/>
        <w:gridCol w:w="1431"/>
        <w:gridCol w:w="1279"/>
        <w:gridCol w:w="1193"/>
        <w:gridCol w:w="1291"/>
      </w:tblGrid>
      <w:tr w:rsidR="005D713B" w:rsidRPr="00126883" w14:paraId="735C194A" w14:textId="77777777" w:rsidTr="005D713B">
        <w:tc>
          <w:tcPr>
            <w:tcW w:w="1191" w:type="dxa"/>
          </w:tcPr>
          <w:p w14:paraId="75C5B0EF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8772" w:type="dxa"/>
            <w:gridSpan w:val="7"/>
          </w:tcPr>
          <w:p w14:paraId="3C21AFA5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Scale of 1 (poor) - 5 (excellent)</w:t>
            </w:r>
          </w:p>
        </w:tc>
      </w:tr>
      <w:tr w:rsidR="005D713B" w:rsidRPr="00126883" w14:paraId="614F98AD" w14:textId="77777777" w:rsidTr="005D713B">
        <w:tc>
          <w:tcPr>
            <w:tcW w:w="1191" w:type="dxa"/>
          </w:tcPr>
          <w:p w14:paraId="2F432F9C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w w:val="110"/>
                <w:sz w:val="20"/>
                <w:szCs w:val="20"/>
              </w:rPr>
              <w:t>Group Members (list by name)</w:t>
            </w:r>
          </w:p>
        </w:tc>
        <w:tc>
          <w:tcPr>
            <w:tcW w:w="1192" w:type="dxa"/>
          </w:tcPr>
          <w:p w14:paraId="3F8633BC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Quality of work</w:t>
            </w:r>
          </w:p>
        </w:tc>
        <w:tc>
          <w:tcPr>
            <w:tcW w:w="1193" w:type="dxa"/>
          </w:tcPr>
          <w:p w14:paraId="1A7B98C1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Timelines</w:t>
            </w:r>
          </w:p>
        </w:tc>
        <w:tc>
          <w:tcPr>
            <w:tcW w:w="1193" w:type="dxa"/>
          </w:tcPr>
          <w:p w14:paraId="129FD558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Task Support</w:t>
            </w:r>
          </w:p>
        </w:tc>
        <w:tc>
          <w:tcPr>
            <w:tcW w:w="1431" w:type="dxa"/>
          </w:tcPr>
          <w:p w14:paraId="18C85169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Responsibility</w:t>
            </w:r>
          </w:p>
        </w:tc>
        <w:tc>
          <w:tcPr>
            <w:tcW w:w="1279" w:type="dxa"/>
          </w:tcPr>
          <w:p w14:paraId="57E7E4B6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Involvement</w:t>
            </w:r>
          </w:p>
        </w:tc>
        <w:tc>
          <w:tcPr>
            <w:tcW w:w="1193" w:type="dxa"/>
          </w:tcPr>
          <w:p w14:paraId="763E0377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Leadership</w:t>
            </w:r>
          </w:p>
        </w:tc>
        <w:tc>
          <w:tcPr>
            <w:tcW w:w="1291" w:type="dxa"/>
          </w:tcPr>
          <w:p w14:paraId="4417D4E8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Overall Performance</w:t>
            </w:r>
          </w:p>
        </w:tc>
      </w:tr>
      <w:tr w:rsidR="005D713B" w:rsidRPr="00126883" w14:paraId="49A941FC" w14:textId="77777777" w:rsidTr="005D713B">
        <w:tc>
          <w:tcPr>
            <w:tcW w:w="1191" w:type="dxa"/>
          </w:tcPr>
          <w:p w14:paraId="45A1213B" w14:textId="23CCD34C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self</w:t>
            </w:r>
          </w:p>
        </w:tc>
        <w:tc>
          <w:tcPr>
            <w:tcW w:w="1192" w:type="dxa"/>
          </w:tcPr>
          <w:p w14:paraId="51849BFD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676124A8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14C82284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431" w:type="dxa"/>
          </w:tcPr>
          <w:p w14:paraId="5CE0E17E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79" w:type="dxa"/>
          </w:tcPr>
          <w:p w14:paraId="3A3779D0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7D48EEA2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71F7C764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</w:tr>
      <w:tr w:rsidR="005D713B" w:rsidRPr="00126883" w14:paraId="67371CFA" w14:textId="77777777" w:rsidTr="005D713B">
        <w:tc>
          <w:tcPr>
            <w:tcW w:w="1191" w:type="dxa"/>
          </w:tcPr>
          <w:p w14:paraId="7D5547B8" w14:textId="47D3987F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team member</w:t>
            </w:r>
            <w:r w:rsidR="00E22B41">
              <w:rPr>
                <w:sz w:val="20"/>
                <w:szCs w:val="20"/>
              </w:rPr>
              <w:t xml:space="preserve"> A</w:t>
            </w:r>
          </w:p>
        </w:tc>
        <w:tc>
          <w:tcPr>
            <w:tcW w:w="1192" w:type="dxa"/>
          </w:tcPr>
          <w:p w14:paraId="4BAD629E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55AD1C24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6D1D7BA0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431" w:type="dxa"/>
          </w:tcPr>
          <w:p w14:paraId="1F1C8E35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79" w:type="dxa"/>
          </w:tcPr>
          <w:p w14:paraId="25883C15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7675A746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1A9F2ABC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</w:tr>
      <w:tr w:rsidR="005D713B" w:rsidRPr="00126883" w14:paraId="372643EE" w14:textId="77777777" w:rsidTr="005D713B">
        <w:tc>
          <w:tcPr>
            <w:tcW w:w="1191" w:type="dxa"/>
          </w:tcPr>
          <w:p w14:paraId="485F82E1" w14:textId="18D5017E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team member</w:t>
            </w:r>
            <w:r w:rsidR="00E22B41">
              <w:rPr>
                <w:sz w:val="20"/>
                <w:szCs w:val="20"/>
              </w:rPr>
              <w:t xml:space="preserve"> B</w:t>
            </w:r>
          </w:p>
        </w:tc>
        <w:tc>
          <w:tcPr>
            <w:tcW w:w="1192" w:type="dxa"/>
          </w:tcPr>
          <w:p w14:paraId="132CC656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37C1877E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1677B3BC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431" w:type="dxa"/>
          </w:tcPr>
          <w:p w14:paraId="0936E74D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79" w:type="dxa"/>
          </w:tcPr>
          <w:p w14:paraId="1A542AB3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29F6D192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7CD29EE2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</w:tr>
      <w:tr w:rsidR="005D713B" w:rsidRPr="00126883" w14:paraId="5CF6DBEC" w14:textId="77777777" w:rsidTr="005D713B">
        <w:tc>
          <w:tcPr>
            <w:tcW w:w="1191" w:type="dxa"/>
          </w:tcPr>
          <w:p w14:paraId="5208D6CE" w14:textId="4ECC76EA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our team member</w:t>
            </w:r>
            <w:r w:rsidR="00E22B41">
              <w:rPr>
                <w:sz w:val="20"/>
                <w:szCs w:val="20"/>
              </w:rPr>
              <w:t xml:space="preserve"> C</w:t>
            </w:r>
          </w:p>
        </w:tc>
        <w:tc>
          <w:tcPr>
            <w:tcW w:w="1192" w:type="dxa"/>
          </w:tcPr>
          <w:p w14:paraId="38257268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0FA2C3E5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7241DFEF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431" w:type="dxa"/>
          </w:tcPr>
          <w:p w14:paraId="6438D96B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79" w:type="dxa"/>
          </w:tcPr>
          <w:p w14:paraId="73F9D8FA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193" w:type="dxa"/>
          </w:tcPr>
          <w:p w14:paraId="5305D95E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  <w:tc>
          <w:tcPr>
            <w:tcW w:w="1291" w:type="dxa"/>
          </w:tcPr>
          <w:p w14:paraId="2270D061" w14:textId="77777777" w:rsidR="005D713B" w:rsidRPr="00126883" w:rsidRDefault="005D713B" w:rsidP="00896EA6">
            <w:pPr>
              <w:pStyle w:val="BodyText"/>
              <w:spacing w:before="6" w:after="1"/>
              <w:rPr>
                <w:sz w:val="20"/>
                <w:szCs w:val="20"/>
              </w:rPr>
            </w:pPr>
          </w:p>
        </w:tc>
      </w:tr>
    </w:tbl>
    <w:p w14:paraId="358E8B25" w14:textId="77777777" w:rsidR="005D713B" w:rsidRPr="00126883" w:rsidRDefault="005D713B" w:rsidP="005D713B">
      <w:pPr>
        <w:pStyle w:val="BodyText"/>
        <w:spacing w:before="6" w:after="1"/>
        <w:rPr>
          <w:sz w:val="20"/>
          <w:szCs w:val="20"/>
        </w:rPr>
      </w:pPr>
    </w:p>
    <w:p w14:paraId="387CCA35" w14:textId="77777777" w:rsidR="005D713B" w:rsidRPr="00126883" w:rsidRDefault="005D713B" w:rsidP="005D713B">
      <w:pPr>
        <w:pStyle w:val="BodyText"/>
        <w:rPr>
          <w:sz w:val="20"/>
          <w:szCs w:val="20"/>
        </w:rPr>
      </w:pPr>
      <w:r w:rsidRPr="00126883">
        <w:rPr>
          <w:sz w:val="20"/>
          <w:szCs w:val="20"/>
        </w:rPr>
        <w:t>Defini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11"/>
        <w:gridCol w:w="7652"/>
      </w:tblGrid>
      <w:tr w:rsidR="005D713B" w:rsidRPr="00126883" w14:paraId="0E90EA72" w14:textId="77777777" w:rsidTr="00896EA6">
        <w:tc>
          <w:tcPr>
            <w:tcW w:w="2122" w:type="dxa"/>
          </w:tcPr>
          <w:p w14:paraId="26661CD6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w w:val="105"/>
                <w:sz w:val="20"/>
                <w:szCs w:val="20"/>
              </w:rPr>
              <w:t>Quality of work:</w:t>
            </w:r>
          </w:p>
        </w:tc>
        <w:tc>
          <w:tcPr>
            <w:tcW w:w="7028" w:type="dxa"/>
          </w:tcPr>
          <w:p w14:paraId="366CFF75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Consider the degree to which the student provides work that is accurate, complete and whether it meets the required standard</w:t>
            </w:r>
          </w:p>
        </w:tc>
      </w:tr>
      <w:tr w:rsidR="005D713B" w:rsidRPr="00126883" w14:paraId="52B29D86" w14:textId="77777777" w:rsidTr="00896EA6">
        <w:tc>
          <w:tcPr>
            <w:tcW w:w="2122" w:type="dxa"/>
          </w:tcPr>
          <w:p w14:paraId="687EE111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Timeliness</w:t>
            </w:r>
          </w:p>
        </w:tc>
        <w:tc>
          <w:tcPr>
            <w:tcW w:w="7028" w:type="dxa"/>
          </w:tcPr>
          <w:p w14:paraId="668D3838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Consider the meeting of deadlines for submission of assigned tasks</w:t>
            </w:r>
          </w:p>
        </w:tc>
      </w:tr>
      <w:tr w:rsidR="005D713B" w:rsidRPr="00126883" w14:paraId="38F29664" w14:textId="77777777" w:rsidTr="00896EA6">
        <w:tc>
          <w:tcPr>
            <w:tcW w:w="2122" w:type="dxa"/>
          </w:tcPr>
          <w:p w14:paraId="29520E13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w w:val="110"/>
                <w:sz w:val="20"/>
                <w:szCs w:val="20"/>
              </w:rPr>
              <w:t>Task Support</w:t>
            </w:r>
          </w:p>
        </w:tc>
        <w:tc>
          <w:tcPr>
            <w:tcW w:w="7028" w:type="dxa"/>
          </w:tcPr>
          <w:p w14:paraId="4BF2B410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Consider the amount of support given/volunteered to help other team members</w:t>
            </w:r>
          </w:p>
        </w:tc>
      </w:tr>
      <w:tr w:rsidR="005D713B" w:rsidRPr="00126883" w14:paraId="71A671F8" w14:textId="77777777" w:rsidTr="00896EA6">
        <w:tc>
          <w:tcPr>
            <w:tcW w:w="2122" w:type="dxa"/>
          </w:tcPr>
          <w:p w14:paraId="4D80463B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w w:val="105"/>
                <w:sz w:val="20"/>
                <w:szCs w:val="20"/>
              </w:rPr>
              <w:t>Responsibility</w:t>
            </w:r>
          </w:p>
        </w:tc>
        <w:tc>
          <w:tcPr>
            <w:tcW w:w="7028" w:type="dxa"/>
          </w:tcPr>
          <w:p w14:paraId="4D131F59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Consider the ability of the student to carry out an assigned task and, the degree to which the student can be relied upon to complete a task.</w:t>
            </w:r>
          </w:p>
        </w:tc>
      </w:tr>
      <w:tr w:rsidR="005D713B" w:rsidRPr="00126883" w14:paraId="60EC97F4" w14:textId="77777777" w:rsidTr="00896EA6">
        <w:tc>
          <w:tcPr>
            <w:tcW w:w="2122" w:type="dxa"/>
          </w:tcPr>
          <w:p w14:paraId="196F32BA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w w:val="105"/>
                <w:sz w:val="20"/>
                <w:szCs w:val="20"/>
              </w:rPr>
              <w:t>Involvement</w:t>
            </w:r>
          </w:p>
        </w:tc>
        <w:tc>
          <w:tcPr>
            <w:tcW w:w="7028" w:type="dxa"/>
          </w:tcPr>
          <w:p w14:paraId="59F9D852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Consider the extent to which the student participates in the exchange of information (does outside research, brings outside knowledge to group).</w:t>
            </w:r>
          </w:p>
        </w:tc>
      </w:tr>
      <w:tr w:rsidR="005D713B" w:rsidRPr="00126883" w14:paraId="4479B3CF" w14:textId="77777777" w:rsidTr="00896EA6">
        <w:tc>
          <w:tcPr>
            <w:tcW w:w="2122" w:type="dxa"/>
          </w:tcPr>
          <w:p w14:paraId="6F8E677F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w w:val="110"/>
                <w:sz w:val="20"/>
                <w:szCs w:val="20"/>
              </w:rPr>
              <w:t>Leadership</w:t>
            </w:r>
          </w:p>
        </w:tc>
        <w:tc>
          <w:tcPr>
            <w:tcW w:w="7028" w:type="dxa"/>
          </w:tcPr>
          <w:p w14:paraId="452556A4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Consider how the student takes leadership of assigned tasks and engages in other leadership activities.</w:t>
            </w:r>
          </w:p>
        </w:tc>
      </w:tr>
      <w:tr w:rsidR="005D713B" w:rsidRPr="00126883" w14:paraId="790D4366" w14:textId="77777777" w:rsidTr="00896EA6">
        <w:tc>
          <w:tcPr>
            <w:tcW w:w="2122" w:type="dxa"/>
          </w:tcPr>
          <w:p w14:paraId="0BF3EB10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w w:val="110"/>
                <w:sz w:val="20"/>
                <w:szCs w:val="20"/>
              </w:rPr>
              <w:t>Overall performance</w:t>
            </w:r>
          </w:p>
        </w:tc>
        <w:tc>
          <w:tcPr>
            <w:tcW w:w="7028" w:type="dxa"/>
          </w:tcPr>
          <w:p w14:paraId="278D76A4" w14:textId="77777777" w:rsidR="005D713B" w:rsidRPr="00126883" w:rsidRDefault="005D713B" w:rsidP="00896EA6">
            <w:pPr>
              <w:pStyle w:val="BodyText"/>
              <w:rPr>
                <w:sz w:val="20"/>
                <w:szCs w:val="20"/>
              </w:rPr>
            </w:pPr>
            <w:r w:rsidRPr="00126883">
              <w:rPr>
                <w:sz w:val="20"/>
                <w:szCs w:val="20"/>
              </w:rPr>
              <w:t>Consider the overall performance of the student team member while in the group.</w:t>
            </w:r>
          </w:p>
        </w:tc>
      </w:tr>
    </w:tbl>
    <w:p w14:paraId="0CDF8762" w14:textId="77777777" w:rsidR="005D713B" w:rsidRPr="00126883" w:rsidRDefault="005D713B" w:rsidP="005D713B">
      <w:pPr>
        <w:pStyle w:val="BodyText"/>
        <w:rPr>
          <w:sz w:val="20"/>
          <w:szCs w:val="20"/>
        </w:rPr>
      </w:pPr>
    </w:p>
    <w:p w14:paraId="765980A8" w14:textId="77777777" w:rsidR="005D713B" w:rsidRPr="00126883" w:rsidRDefault="005D713B" w:rsidP="005D713B">
      <w:pPr>
        <w:pStyle w:val="BodyText"/>
        <w:ind w:right="88"/>
        <w:rPr>
          <w:sz w:val="20"/>
          <w:szCs w:val="20"/>
        </w:rPr>
      </w:pPr>
      <w:r w:rsidRPr="00126883">
        <w:rPr>
          <w:sz w:val="20"/>
          <w:szCs w:val="20"/>
        </w:rPr>
        <w:t>Additional Comments (optional), e.g. indicate the responsibilities and contributions of each team member here.</w:t>
      </w:r>
    </w:p>
    <w:p w14:paraId="62A9A6DD" w14:textId="77777777" w:rsidR="005D713B" w:rsidRPr="00126883" w:rsidRDefault="005D713B" w:rsidP="005D713B">
      <w:pPr>
        <w:pStyle w:val="BodyText"/>
        <w:ind w:right="853"/>
        <w:rPr>
          <w:sz w:val="20"/>
          <w:szCs w:val="20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963"/>
      </w:tblGrid>
      <w:tr w:rsidR="005D713B" w:rsidRPr="00126883" w14:paraId="605B7404" w14:textId="77777777" w:rsidTr="00896EA6">
        <w:trPr>
          <w:trHeight w:val="506"/>
        </w:trPr>
        <w:tc>
          <w:tcPr>
            <w:tcW w:w="9150" w:type="dxa"/>
          </w:tcPr>
          <w:p w14:paraId="2173539D" w14:textId="77777777" w:rsidR="005D713B" w:rsidRPr="00126883" w:rsidRDefault="005D713B" w:rsidP="00896EA6">
            <w:pPr>
              <w:pStyle w:val="BodyText"/>
              <w:spacing w:before="7"/>
              <w:rPr>
                <w:sz w:val="20"/>
                <w:szCs w:val="20"/>
              </w:rPr>
            </w:pPr>
          </w:p>
        </w:tc>
      </w:tr>
    </w:tbl>
    <w:p w14:paraId="2F7EB052" w14:textId="77777777" w:rsidR="005D713B" w:rsidRPr="00126883" w:rsidRDefault="005D713B" w:rsidP="005D713B">
      <w:pPr>
        <w:pStyle w:val="BodyText"/>
        <w:spacing w:before="7"/>
        <w:rPr>
          <w:sz w:val="20"/>
          <w:szCs w:val="20"/>
        </w:rPr>
      </w:pPr>
    </w:p>
    <w:p w14:paraId="431F0F9D" w14:textId="77777777" w:rsidR="005D713B" w:rsidRPr="005D713B" w:rsidRDefault="005D713B" w:rsidP="005D713B"/>
    <w:sectPr w:rsidR="005D713B" w:rsidRPr="005D713B" w:rsidSect="00C552E1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1907" w:h="16839" w:code="9"/>
      <w:pgMar w:top="1440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7CF571" w14:textId="77777777" w:rsidR="00CA1768" w:rsidRDefault="00CA1768">
      <w:pPr>
        <w:spacing w:after="0" w:line="240" w:lineRule="auto"/>
      </w:pPr>
      <w:r>
        <w:separator/>
      </w:r>
    </w:p>
    <w:p w14:paraId="42E0DAE6" w14:textId="77777777" w:rsidR="00CA1768" w:rsidRDefault="00CA1768"/>
  </w:endnote>
  <w:endnote w:type="continuationSeparator" w:id="0">
    <w:p w14:paraId="2AEC4A12" w14:textId="77777777" w:rsidR="00CA1768" w:rsidRDefault="00CA1768">
      <w:pPr>
        <w:spacing w:after="0" w:line="240" w:lineRule="auto"/>
      </w:pPr>
      <w:r>
        <w:continuationSeparator/>
      </w:r>
    </w:p>
    <w:p w14:paraId="45E26B15" w14:textId="77777777" w:rsidR="00CA1768" w:rsidRDefault="00CA17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2D7495" w14:textId="4C5F11E1" w:rsidR="00B002AE" w:rsidRPr="009065F1" w:rsidRDefault="00B002AE" w:rsidP="009065F1">
    <w:pPr>
      <w:pStyle w:val="Footer"/>
      <w:rPr>
        <w:rFonts w:ascii="Calibri" w:hAnsi="Calibri"/>
        <w:sz w:val="16"/>
        <w:szCs w:val="16"/>
      </w:rPr>
    </w:pPr>
    <w:r>
      <w:rPr>
        <w:rFonts w:ascii="Calibri" w:hAnsi="Calibri"/>
        <w:sz w:val="16"/>
        <w:szCs w:val="16"/>
      </w:rPr>
      <w:tab/>
    </w:r>
    <w:r w:rsidRPr="009065F1">
      <w:rPr>
        <w:rFonts w:ascii="Calibri" w:hAnsi="Calibri"/>
        <w:b/>
        <w:sz w:val="16"/>
        <w:szCs w:val="16"/>
      </w:rPr>
      <w:t>PRIVATE &amp; CONFIDENTIAL</w:t>
    </w:r>
    <w:r>
      <w:rPr>
        <w:rFonts w:ascii="Calibri" w:hAnsi="Calibri"/>
        <w:sz w:val="16"/>
        <w:szCs w:val="16"/>
      </w:rPr>
      <w:tab/>
    </w:r>
    <w:r w:rsidRPr="003304CA">
      <w:rPr>
        <w:rFonts w:ascii="Calibri" w:hAnsi="Calibri"/>
        <w:sz w:val="16"/>
        <w:szCs w:val="16"/>
      </w:rPr>
      <w:fldChar w:fldCharType="begin"/>
    </w:r>
    <w:r w:rsidRPr="003304CA">
      <w:rPr>
        <w:rFonts w:ascii="Calibri" w:hAnsi="Calibri"/>
        <w:sz w:val="16"/>
        <w:szCs w:val="16"/>
      </w:rPr>
      <w:instrText xml:space="preserve"> PAGE   \* MERGEFORMAT </w:instrText>
    </w:r>
    <w:r w:rsidRPr="003304CA">
      <w:rPr>
        <w:rFonts w:ascii="Calibri" w:hAnsi="Calibri"/>
        <w:sz w:val="16"/>
        <w:szCs w:val="16"/>
      </w:rPr>
      <w:fldChar w:fldCharType="separate"/>
    </w:r>
    <w:r w:rsidR="006215FB">
      <w:rPr>
        <w:rFonts w:ascii="Calibri" w:hAnsi="Calibri"/>
        <w:noProof/>
        <w:sz w:val="16"/>
        <w:szCs w:val="16"/>
      </w:rPr>
      <w:t>5</w:t>
    </w:r>
    <w:r w:rsidRPr="003304CA">
      <w:rPr>
        <w:rFonts w:ascii="Calibri" w:hAnsi="Calibri"/>
        <w:sz w:val="16"/>
        <w:szCs w:val="16"/>
      </w:rPr>
      <w:fldChar w:fldCharType="end"/>
    </w:r>
    <w:r w:rsidRPr="003304CA">
      <w:rPr>
        <w:rFonts w:ascii="Calibri" w:hAnsi="Calibri"/>
        <w:sz w:val="16"/>
        <w:szCs w:val="16"/>
      </w:rPr>
      <w:t xml:space="preserve"> | </w:t>
    </w:r>
    <w:r w:rsidRPr="003304CA">
      <w:rPr>
        <w:rFonts w:ascii="Calibri" w:hAnsi="Calibri"/>
        <w:color w:val="7F7F7F"/>
        <w:spacing w:val="60"/>
        <w:sz w:val="16"/>
        <w:szCs w:val="16"/>
      </w:rPr>
      <w:t>Pag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20250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395528" w14:textId="34C9735D" w:rsidR="001D44F3" w:rsidRDefault="001D44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2D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7203FB8" w14:textId="77777777" w:rsidR="001D44F3" w:rsidRDefault="001D44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678595" w14:textId="77777777" w:rsidR="00CA1768" w:rsidRDefault="00CA1768">
      <w:pPr>
        <w:spacing w:after="0" w:line="240" w:lineRule="auto"/>
      </w:pPr>
      <w:r>
        <w:separator/>
      </w:r>
    </w:p>
    <w:p w14:paraId="567C759A" w14:textId="77777777" w:rsidR="00CA1768" w:rsidRDefault="00CA1768"/>
  </w:footnote>
  <w:footnote w:type="continuationSeparator" w:id="0">
    <w:p w14:paraId="61F7A142" w14:textId="77777777" w:rsidR="00CA1768" w:rsidRDefault="00CA1768">
      <w:pPr>
        <w:spacing w:after="0" w:line="240" w:lineRule="auto"/>
      </w:pPr>
      <w:r>
        <w:continuationSeparator/>
      </w:r>
    </w:p>
    <w:p w14:paraId="73F24D18" w14:textId="77777777" w:rsidR="00CA1768" w:rsidRDefault="00CA17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C34E8" w14:textId="1A381D87" w:rsidR="00B002AE" w:rsidRDefault="00B002AE" w:rsidP="005D0E69">
    <w:pPr>
      <w:pStyle w:val="Header"/>
      <w:jc w:val="left"/>
    </w:pPr>
  </w:p>
  <w:p w14:paraId="42668A5D" w14:textId="77777777" w:rsidR="00B002AE" w:rsidRDefault="00B002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F5C33B" w14:textId="2271154F" w:rsidR="00FC7782" w:rsidRDefault="003E2DE3">
    <w:pPr>
      <w:pStyle w:val="Header"/>
    </w:pPr>
    <w:r>
      <w:rPr>
        <w:noProof/>
        <w:lang w:val="en-SG" w:eastAsia="zh-CN"/>
      </w:rPr>
      <w:drawing>
        <wp:inline distT="0" distB="0" distL="0" distR="0" wp14:anchorId="674B3F2E" wp14:editId="46B6D666">
          <wp:extent cx="1241287" cy="457200"/>
          <wp:effectExtent l="0" t="0" r="0" b="0"/>
          <wp:docPr id="15" name="Picture 14" descr="Text,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AF7E7A68-C5A8-F140-6942-CEE76DEE11A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4" descr="Text, logo&#10;&#10;Description automatically generated">
                    <a:extLst>
                      <a:ext uri="{FF2B5EF4-FFF2-40B4-BE49-F238E27FC236}">
                        <a16:creationId xmlns:a16="http://schemas.microsoft.com/office/drawing/2014/main" id="{AF7E7A68-C5A8-F140-6942-CEE76DEE11A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41287" cy="45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FC7782">
      <w:ptab w:relativeTo="margin" w:alignment="center" w:leader="none"/>
    </w:r>
    <w:r w:rsidR="00FC7782">
      <w:ptab w:relativeTo="margin" w:alignment="right" w:leader="none"/>
    </w:r>
    <w:r w:rsidR="00FC7782">
      <w:t>Master of Technology in Intelligent Syste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F7D18"/>
    <w:multiLevelType w:val="hybridMultilevel"/>
    <w:tmpl w:val="8422A288"/>
    <w:lvl w:ilvl="0" w:tplc="16D06E14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1" w15:restartNumberingAfterBreak="0">
    <w:nsid w:val="026A3AA0"/>
    <w:multiLevelType w:val="hybridMultilevel"/>
    <w:tmpl w:val="74240E30"/>
    <w:lvl w:ilvl="0" w:tplc="DD92C25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C161CD"/>
    <w:multiLevelType w:val="hybridMultilevel"/>
    <w:tmpl w:val="4210B9BC"/>
    <w:lvl w:ilvl="0" w:tplc="0C6CE7C0">
      <w:start w:val="1"/>
      <w:numFmt w:val="lowerLetter"/>
      <w:lvlText w:val="%1."/>
      <w:lvlJc w:val="left"/>
      <w:pPr>
        <w:ind w:left="1056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3" w15:restartNumberingAfterBreak="0">
    <w:nsid w:val="0A0F16E5"/>
    <w:multiLevelType w:val="hybridMultilevel"/>
    <w:tmpl w:val="5A1C359A"/>
    <w:lvl w:ilvl="0" w:tplc="EB8C1CA6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4" w15:restartNumberingAfterBreak="0">
    <w:nsid w:val="0A2A229D"/>
    <w:multiLevelType w:val="hybridMultilevel"/>
    <w:tmpl w:val="4B5EC5D8"/>
    <w:lvl w:ilvl="0" w:tplc="E182B3FE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319F7"/>
    <w:multiLevelType w:val="hybridMultilevel"/>
    <w:tmpl w:val="998E5C7A"/>
    <w:lvl w:ilvl="0" w:tplc="19D210D6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6" w15:restartNumberingAfterBreak="0">
    <w:nsid w:val="0EA626A1"/>
    <w:multiLevelType w:val="hybridMultilevel"/>
    <w:tmpl w:val="2CAE6356"/>
    <w:lvl w:ilvl="0" w:tplc="48090001">
      <w:start w:val="1"/>
      <w:numFmt w:val="bullet"/>
      <w:lvlText w:val=""/>
      <w:lvlJc w:val="left"/>
      <w:pPr>
        <w:ind w:left="47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19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1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3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5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7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9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1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38" w:hanging="360"/>
      </w:pPr>
      <w:rPr>
        <w:rFonts w:ascii="Wingdings" w:hAnsi="Wingdings" w:hint="default"/>
      </w:rPr>
    </w:lvl>
  </w:abstractNum>
  <w:abstractNum w:abstractNumId="7" w15:restartNumberingAfterBreak="0">
    <w:nsid w:val="0F2F3985"/>
    <w:multiLevelType w:val="hybridMultilevel"/>
    <w:tmpl w:val="BBDA27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E45EA"/>
    <w:multiLevelType w:val="hybridMultilevel"/>
    <w:tmpl w:val="7BD4D06C"/>
    <w:lvl w:ilvl="0" w:tplc="0BC4C524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9" w15:restartNumberingAfterBreak="0">
    <w:nsid w:val="1EAD1AC7"/>
    <w:multiLevelType w:val="hybridMultilevel"/>
    <w:tmpl w:val="9D8A67DC"/>
    <w:lvl w:ilvl="0" w:tplc="549C53F6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10" w15:restartNumberingAfterBreak="0">
    <w:nsid w:val="1EF42E64"/>
    <w:multiLevelType w:val="hybridMultilevel"/>
    <w:tmpl w:val="F35EF9D0"/>
    <w:lvl w:ilvl="0" w:tplc="FDD0AA2C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11" w15:restartNumberingAfterBreak="0">
    <w:nsid w:val="208130AC"/>
    <w:multiLevelType w:val="hybridMultilevel"/>
    <w:tmpl w:val="CA86F218"/>
    <w:lvl w:ilvl="0" w:tplc="E182B3FE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A7944"/>
    <w:multiLevelType w:val="hybridMultilevel"/>
    <w:tmpl w:val="1F88F574"/>
    <w:lvl w:ilvl="0" w:tplc="43B04052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13" w15:restartNumberingAfterBreak="0">
    <w:nsid w:val="28C01741"/>
    <w:multiLevelType w:val="multilevel"/>
    <w:tmpl w:val="40E4BFB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Segoe UI" w:hAnsi="Segoe UI" w:cs="Segoe UI"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A681475"/>
    <w:multiLevelType w:val="hybridMultilevel"/>
    <w:tmpl w:val="2570AB24"/>
    <w:lvl w:ilvl="0" w:tplc="7740574A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15" w15:restartNumberingAfterBreak="0">
    <w:nsid w:val="2E135B58"/>
    <w:multiLevelType w:val="multilevel"/>
    <w:tmpl w:val="95289D7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02B1FDC"/>
    <w:multiLevelType w:val="multilevel"/>
    <w:tmpl w:val="CA444886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Segoe UI" w:hAnsi="Segoe UI" w:cs="Segoe UI"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0F97E9F"/>
    <w:multiLevelType w:val="hybridMultilevel"/>
    <w:tmpl w:val="F7DC43C8"/>
    <w:lvl w:ilvl="0" w:tplc="5218C53A">
      <w:start w:val="1"/>
      <w:numFmt w:val="lowerLetter"/>
      <w:lvlText w:val="%1."/>
      <w:lvlJc w:val="left"/>
      <w:pPr>
        <w:ind w:left="1056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18" w15:restartNumberingAfterBreak="0">
    <w:nsid w:val="31B51C40"/>
    <w:multiLevelType w:val="hybridMultilevel"/>
    <w:tmpl w:val="2598A902"/>
    <w:lvl w:ilvl="0" w:tplc="3760E5B0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776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19" w15:restartNumberingAfterBreak="0">
    <w:nsid w:val="32FB1739"/>
    <w:multiLevelType w:val="multilevel"/>
    <w:tmpl w:val="14CC34A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Segoe UI" w:hAnsi="Segoe UI" w:cs="Segoe UI"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5C04642"/>
    <w:multiLevelType w:val="hybridMultilevel"/>
    <w:tmpl w:val="88A80CA2"/>
    <w:lvl w:ilvl="0" w:tplc="E1949040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1" w15:restartNumberingAfterBreak="0">
    <w:nsid w:val="38BA759D"/>
    <w:multiLevelType w:val="hybridMultilevel"/>
    <w:tmpl w:val="9530B80A"/>
    <w:lvl w:ilvl="0" w:tplc="E182B3FE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2F737F"/>
    <w:multiLevelType w:val="hybridMultilevel"/>
    <w:tmpl w:val="B82C1186"/>
    <w:lvl w:ilvl="0" w:tplc="B31EF4D8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3" w15:restartNumberingAfterBreak="0">
    <w:nsid w:val="3A300B14"/>
    <w:multiLevelType w:val="hybridMultilevel"/>
    <w:tmpl w:val="620E2C10"/>
    <w:lvl w:ilvl="0" w:tplc="BB509076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4" w15:restartNumberingAfterBreak="0">
    <w:nsid w:val="3EAD41FA"/>
    <w:multiLevelType w:val="hybridMultilevel"/>
    <w:tmpl w:val="AF40A8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D73F2D"/>
    <w:multiLevelType w:val="multilevel"/>
    <w:tmpl w:val="0C09001D"/>
    <w:styleLink w:val="NumberedLeft222cmHanging063cm1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sz w:val="18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 w15:restartNumberingAfterBreak="0">
    <w:nsid w:val="50B333DE"/>
    <w:multiLevelType w:val="multilevel"/>
    <w:tmpl w:val="24BE07E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IntenseQuote"/>
      <w:lvlText w:val="%4."/>
      <w:lvlJc w:val="left"/>
      <w:pPr>
        <w:ind w:left="864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246076D"/>
    <w:multiLevelType w:val="hybridMultilevel"/>
    <w:tmpl w:val="3EDAA3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944A88"/>
    <w:multiLevelType w:val="hybridMultilevel"/>
    <w:tmpl w:val="15BAEB2C"/>
    <w:lvl w:ilvl="0" w:tplc="19A8ABCA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9" w15:restartNumberingAfterBreak="0">
    <w:nsid w:val="53011BDD"/>
    <w:multiLevelType w:val="hybridMultilevel"/>
    <w:tmpl w:val="2C088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5C5086"/>
    <w:multiLevelType w:val="hybridMultilevel"/>
    <w:tmpl w:val="E550ADE6"/>
    <w:lvl w:ilvl="0" w:tplc="330E19AA">
      <w:start w:val="1"/>
      <w:numFmt w:val="lowerLetter"/>
      <w:lvlText w:val="%1."/>
      <w:lvlJc w:val="left"/>
      <w:pPr>
        <w:ind w:left="1056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31" w15:restartNumberingAfterBreak="0">
    <w:nsid w:val="595A2400"/>
    <w:multiLevelType w:val="hybridMultilevel"/>
    <w:tmpl w:val="B19A0C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172297"/>
    <w:multiLevelType w:val="hybridMultilevel"/>
    <w:tmpl w:val="D834D7DC"/>
    <w:lvl w:ilvl="0" w:tplc="9844FA16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33" w15:restartNumberingAfterBreak="0">
    <w:nsid w:val="64625D2B"/>
    <w:multiLevelType w:val="hybridMultilevel"/>
    <w:tmpl w:val="62B89936"/>
    <w:lvl w:ilvl="0" w:tplc="DF5A0774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34" w15:restartNumberingAfterBreak="0">
    <w:nsid w:val="652A526D"/>
    <w:multiLevelType w:val="hybridMultilevel"/>
    <w:tmpl w:val="FF66862C"/>
    <w:lvl w:ilvl="0" w:tplc="EA86D2D0">
      <w:start w:val="1"/>
      <w:numFmt w:val="lowerLetter"/>
      <w:lvlText w:val="%1."/>
      <w:lvlJc w:val="left"/>
      <w:pPr>
        <w:ind w:left="105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76" w:hanging="360"/>
      </w:pPr>
    </w:lvl>
    <w:lvl w:ilvl="2" w:tplc="0409001B" w:tentative="1">
      <w:start w:val="1"/>
      <w:numFmt w:val="lowerRoman"/>
      <w:lvlText w:val="%3."/>
      <w:lvlJc w:val="right"/>
      <w:pPr>
        <w:ind w:left="2496" w:hanging="180"/>
      </w:pPr>
    </w:lvl>
    <w:lvl w:ilvl="3" w:tplc="0409000F" w:tentative="1">
      <w:start w:val="1"/>
      <w:numFmt w:val="decimal"/>
      <w:lvlText w:val="%4."/>
      <w:lvlJc w:val="left"/>
      <w:pPr>
        <w:ind w:left="3216" w:hanging="360"/>
      </w:pPr>
    </w:lvl>
    <w:lvl w:ilvl="4" w:tplc="04090019" w:tentative="1">
      <w:start w:val="1"/>
      <w:numFmt w:val="lowerLetter"/>
      <w:lvlText w:val="%5."/>
      <w:lvlJc w:val="left"/>
      <w:pPr>
        <w:ind w:left="3936" w:hanging="360"/>
      </w:pPr>
    </w:lvl>
    <w:lvl w:ilvl="5" w:tplc="0409001B" w:tentative="1">
      <w:start w:val="1"/>
      <w:numFmt w:val="lowerRoman"/>
      <w:lvlText w:val="%6."/>
      <w:lvlJc w:val="right"/>
      <w:pPr>
        <w:ind w:left="4656" w:hanging="180"/>
      </w:pPr>
    </w:lvl>
    <w:lvl w:ilvl="6" w:tplc="0409000F" w:tentative="1">
      <w:start w:val="1"/>
      <w:numFmt w:val="decimal"/>
      <w:lvlText w:val="%7."/>
      <w:lvlJc w:val="left"/>
      <w:pPr>
        <w:ind w:left="5376" w:hanging="360"/>
      </w:pPr>
    </w:lvl>
    <w:lvl w:ilvl="7" w:tplc="04090019" w:tentative="1">
      <w:start w:val="1"/>
      <w:numFmt w:val="lowerLetter"/>
      <w:lvlText w:val="%8."/>
      <w:lvlJc w:val="left"/>
      <w:pPr>
        <w:ind w:left="6096" w:hanging="360"/>
      </w:pPr>
    </w:lvl>
    <w:lvl w:ilvl="8" w:tplc="04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35" w15:restartNumberingAfterBreak="0">
    <w:nsid w:val="677D0157"/>
    <w:multiLevelType w:val="multilevel"/>
    <w:tmpl w:val="40E4BFB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Segoe UI" w:hAnsi="Segoe UI" w:cs="Segoe UI" w:hint="default"/>
      </w:r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6E627100"/>
    <w:multiLevelType w:val="hybridMultilevel"/>
    <w:tmpl w:val="A7A8646C"/>
    <w:lvl w:ilvl="0" w:tplc="E182B3FE"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B16A7A"/>
    <w:multiLevelType w:val="hybridMultilevel"/>
    <w:tmpl w:val="311692B4"/>
    <w:lvl w:ilvl="0" w:tplc="888A94D0">
      <w:start w:val="1"/>
      <w:numFmt w:val="decimal"/>
      <w:pStyle w:val="TOCHeading"/>
      <w:lvlText w:val="%1."/>
      <w:lvlJc w:val="left"/>
      <w:pPr>
        <w:ind w:left="3573" w:hanging="360"/>
      </w:pPr>
    </w:lvl>
    <w:lvl w:ilvl="1" w:tplc="04090019" w:tentative="1">
      <w:start w:val="1"/>
      <w:numFmt w:val="lowerLetter"/>
      <w:lvlText w:val="%2."/>
      <w:lvlJc w:val="left"/>
      <w:pPr>
        <w:ind w:left="4293" w:hanging="360"/>
      </w:pPr>
    </w:lvl>
    <w:lvl w:ilvl="2" w:tplc="0409001B" w:tentative="1">
      <w:start w:val="1"/>
      <w:numFmt w:val="lowerRoman"/>
      <w:lvlText w:val="%3."/>
      <w:lvlJc w:val="right"/>
      <w:pPr>
        <w:ind w:left="5013" w:hanging="180"/>
      </w:pPr>
    </w:lvl>
    <w:lvl w:ilvl="3" w:tplc="0409000F" w:tentative="1">
      <w:start w:val="1"/>
      <w:numFmt w:val="decimal"/>
      <w:lvlText w:val="%4."/>
      <w:lvlJc w:val="left"/>
      <w:pPr>
        <w:ind w:left="5733" w:hanging="360"/>
      </w:pPr>
    </w:lvl>
    <w:lvl w:ilvl="4" w:tplc="04090019" w:tentative="1">
      <w:start w:val="1"/>
      <w:numFmt w:val="lowerLetter"/>
      <w:lvlText w:val="%5."/>
      <w:lvlJc w:val="left"/>
      <w:pPr>
        <w:ind w:left="6453" w:hanging="360"/>
      </w:pPr>
    </w:lvl>
    <w:lvl w:ilvl="5" w:tplc="0409001B" w:tentative="1">
      <w:start w:val="1"/>
      <w:numFmt w:val="lowerRoman"/>
      <w:lvlText w:val="%6."/>
      <w:lvlJc w:val="right"/>
      <w:pPr>
        <w:ind w:left="7173" w:hanging="180"/>
      </w:pPr>
    </w:lvl>
    <w:lvl w:ilvl="6" w:tplc="0409000F" w:tentative="1">
      <w:start w:val="1"/>
      <w:numFmt w:val="decimal"/>
      <w:lvlText w:val="%7."/>
      <w:lvlJc w:val="left"/>
      <w:pPr>
        <w:ind w:left="7893" w:hanging="360"/>
      </w:pPr>
    </w:lvl>
    <w:lvl w:ilvl="7" w:tplc="04090019" w:tentative="1">
      <w:start w:val="1"/>
      <w:numFmt w:val="lowerLetter"/>
      <w:lvlText w:val="%8."/>
      <w:lvlJc w:val="left"/>
      <w:pPr>
        <w:ind w:left="8613" w:hanging="360"/>
      </w:pPr>
    </w:lvl>
    <w:lvl w:ilvl="8" w:tplc="0409001B" w:tentative="1">
      <w:start w:val="1"/>
      <w:numFmt w:val="lowerRoman"/>
      <w:lvlText w:val="%9."/>
      <w:lvlJc w:val="right"/>
      <w:pPr>
        <w:ind w:left="9333" w:hanging="180"/>
      </w:pPr>
    </w:lvl>
  </w:abstractNum>
  <w:num w:numId="1">
    <w:abstractNumId w:val="25"/>
  </w:num>
  <w:num w:numId="2">
    <w:abstractNumId w:val="26"/>
  </w:num>
  <w:num w:numId="3">
    <w:abstractNumId w:val="37"/>
  </w:num>
  <w:num w:numId="4">
    <w:abstractNumId w:val="15"/>
  </w:num>
  <w:num w:numId="5">
    <w:abstractNumId w:val="19"/>
  </w:num>
  <w:num w:numId="6">
    <w:abstractNumId w:val="24"/>
  </w:num>
  <w:num w:numId="7">
    <w:abstractNumId w:val="7"/>
  </w:num>
  <w:num w:numId="8">
    <w:abstractNumId w:val="31"/>
  </w:num>
  <w:num w:numId="9">
    <w:abstractNumId w:val="21"/>
  </w:num>
  <w:num w:numId="10">
    <w:abstractNumId w:val="36"/>
  </w:num>
  <w:num w:numId="11">
    <w:abstractNumId w:val="11"/>
  </w:num>
  <w:num w:numId="12">
    <w:abstractNumId w:val="4"/>
  </w:num>
  <w:num w:numId="13">
    <w:abstractNumId w:val="14"/>
  </w:num>
  <w:num w:numId="14">
    <w:abstractNumId w:val="18"/>
  </w:num>
  <w:num w:numId="15">
    <w:abstractNumId w:val="5"/>
  </w:num>
  <w:num w:numId="16">
    <w:abstractNumId w:val="0"/>
  </w:num>
  <w:num w:numId="17">
    <w:abstractNumId w:val="23"/>
  </w:num>
  <w:num w:numId="18">
    <w:abstractNumId w:val="8"/>
  </w:num>
  <w:num w:numId="19">
    <w:abstractNumId w:val="27"/>
  </w:num>
  <w:num w:numId="20">
    <w:abstractNumId w:val="30"/>
  </w:num>
  <w:num w:numId="21">
    <w:abstractNumId w:val="12"/>
  </w:num>
  <w:num w:numId="22">
    <w:abstractNumId w:val="32"/>
  </w:num>
  <w:num w:numId="23">
    <w:abstractNumId w:val="22"/>
  </w:num>
  <w:num w:numId="24">
    <w:abstractNumId w:val="34"/>
  </w:num>
  <w:num w:numId="25">
    <w:abstractNumId w:val="10"/>
  </w:num>
  <w:num w:numId="26">
    <w:abstractNumId w:val="3"/>
  </w:num>
  <w:num w:numId="27">
    <w:abstractNumId w:val="2"/>
  </w:num>
  <w:num w:numId="28">
    <w:abstractNumId w:val="33"/>
  </w:num>
  <w:num w:numId="29">
    <w:abstractNumId w:val="17"/>
  </w:num>
  <w:num w:numId="30">
    <w:abstractNumId w:val="28"/>
  </w:num>
  <w:num w:numId="31">
    <w:abstractNumId w:val="9"/>
  </w:num>
  <w:num w:numId="32">
    <w:abstractNumId w:val="20"/>
  </w:num>
  <w:num w:numId="33">
    <w:abstractNumId w:val="1"/>
  </w:num>
  <w:num w:numId="34">
    <w:abstractNumId w:val="29"/>
  </w:num>
  <w:num w:numId="35">
    <w:abstractNumId w:val="35"/>
  </w:num>
  <w:num w:numId="36">
    <w:abstractNumId w:val="13"/>
  </w:num>
  <w:num w:numId="37">
    <w:abstractNumId w:val="16"/>
  </w:num>
  <w:num w:numId="38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DQ2sDQ2sgQS5ko6SsGpxcWZ+XkgBYa1AMA5rGUsAAAA"/>
  </w:docVars>
  <w:rsids>
    <w:rsidRoot w:val="005D5B59"/>
    <w:rsid w:val="00001C9D"/>
    <w:rsid w:val="00002DEB"/>
    <w:rsid w:val="00003DCF"/>
    <w:rsid w:val="00005740"/>
    <w:rsid w:val="00005E34"/>
    <w:rsid w:val="00006C84"/>
    <w:rsid w:val="00007D6C"/>
    <w:rsid w:val="00010E0F"/>
    <w:rsid w:val="00010E11"/>
    <w:rsid w:val="00011A2E"/>
    <w:rsid w:val="00011D46"/>
    <w:rsid w:val="00014258"/>
    <w:rsid w:val="0001615F"/>
    <w:rsid w:val="000161B5"/>
    <w:rsid w:val="00021A17"/>
    <w:rsid w:val="00025F56"/>
    <w:rsid w:val="000266DF"/>
    <w:rsid w:val="0003081C"/>
    <w:rsid w:val="00032517"/>
    <w:rsid w:val="00035748"/>
    <w:rsid w:val="000357F2"/>
    <w:rsid w:val="00040589"/>
    <w:rsid w:val="00040D53"/>
    <w:rsid w:val="00041040"/>
    <w:rsid w:val="00045A6F"/>
    <w:rsid w:val="00045D1E"/>
    <w:rsid w:val="0005150C"/>
    <w:rsid w:val="00054078"/>
    <w:rsid w:val="0005430D"/>
    <w:rsid w:val="000543DD"/>
    <w:rsid w:val="000600A8"/>
    <w:rsid w:val="00060965"/>
    <w:rsid w:val="00061CA4"/>
    <w:rsid w:val="0006202D"/>
    <w:rsid w:val="00062F39"/>
    <w:rsid w:val="00064E10"/>
    <w:rsid w:val="0006543E"/>
    <w:rsid w:val="00065E28"/>
    <w:rsid w:val="00066238"/>
    <w:rsid w:val="000663C2"/>
    <w:rsid w:val="000664EF"/>
    <w:rsid w:val="00067E33"/>
    <w:rsid w:val="00067FF7"/>
    <w:rsid w:val="00070881"/>
    <w:rsid w:val="000708B1"/>
    <w:rsid w:val="00073E83"/>
    <w:rsid w:val="00074257"/>
    <w:rsid w:val="00074999"/>
    <w:rsid w:val="0007513C"/>
    <w:rsid w:val="00075E9A"/>
    <w:rsid w:val="00077712"/>
    <w:rsid w:val="0007785A"/>
    <w:rsid w:val="000806CE"/>
    <w:rsid w:val="00081B1C"/>
    <w:rsid w:val="000858CE"/>
    <w:rsid w:val="00085BBE"/>
    <w:rsid w:val="00086354"/>
    <w:rsid w:val="000866BA"/>
    <w:rsid w:val="00087337"/>
    <w:rsid w:val="00087D3C"/>
    <w:rsid w:val="00090820"/>
    <w:rsid w:val="0009130A"/>
    <w:rsid w:val="000916E5"/>
    <w:rsid w:val="0009205D"/>
    <w:rsid w:val="00094985"/>
    <w:rsid w:val="00094EDC"/>
    <w:rsid w:val="000960FD"/>
    <w:rsid w:val="000A20B0"/>
    <w:rsid w:val="000A255D"/>
    <w:rsid w:val="000A2A78"/>
    <w:rsid w:val="000A62F9"/>
    <w:rsid w:val="000A7571"/>
    <w:rsid w:val="000A7DD8"/>
    <w:rsid w:val="000B74D5"/>
    <w:rsid w:val="000B7851"/>
    <w:rsid w:val="000C1CEC"/>
    <w:rsid w:val="000C27E9"/>
    <w:rsid w:val="000C6D57"/>
    <w:rsid w:val="000C7415"/>
    <w:rsid w:val="000C75AF"/>
    <w:rsid w:val="000D0278"/>
    <w:rsid w:val="000D2677"/>
    <w:rsid w:val="000D304D"/>
    <w:rsid w:val="000D3AA7"/>
    <w:rsid w:val="000D3B28"/>
    <w:rsid w:val="000D3D2E"/>
    <w:rsid w:val="000D5249"/>
    <w:rsid w:val="000D6B06"/>
    <w:rsid w:val="000D6C34"/>
    <w:rsid w:val="000D7075"/>
    <w:rsid w:val="000D72FF"/>
    <w:rsid w:val="000D7345"/>
    <w:rsid w:val="000D762A"/>
    <w:rsid w:val="000D7B1C"/>
    <w:rsid w:val="000E1D7C"/>
    <w:rsid w:val="000E20ED"/>
    <w:rsid w:val="000E23A8"/>
    <w:rsid w:val="000E245E"/>
    <w:rsid w:val="000E2EC4"/>
    <w:rsid w:val="000E2FDC"/>
    <w:rsid w:val="000E4B75"/>
    <w:rsid w:val="000E63C7"/>
    <w:rsid w:val="000E743E"/>
    <w:rsid w:val="000E785C"/>
    <w:rsid w:val="000F17D7"/>
    <w:rsid w:val="000F1C2F"/>
    <w:rsid w:val="000F395B"/>
    <w:rsid w:val="000F3D48"/>
    <w:rsid w:val="000F3F00"/>
    <w:rsid w:val="000F53D0"/>
    <w:rsid w:val="000F6C34"/>
    <w:rsid w:val="000F73FC"/>
    <w:rsid w:val="00100189"/>
    <w:rsid w:val="00101FDC"/>
    <w:rsid w:val="00102093"/>
    <w:rsid w:val="0010443F"/>
    <w:rsid w:val="00104A3F"/>
    <w:rsid w:val="001115ED"/>
    <w:rsid w:val="001136B1"/>
    <w:rsid w:val="0011419D"/>
    <w:rsid w:val="001149D2"/>
    <w:rsid w:val="001156DF"/>
    <w:rsid w:val="00116AC7"/>
    <w:rsid w:val="00116B19"/>
    <w:rsid w:val="0011770F"/>
    <w:rsid w:val="0012209D"/>
    <w:rsid w:val="00122A5F"/>
    <w:rsid w:val="00123BAA"/>
    <w:rsid w:val="00126E97"/>
    <w:rsid w:val="00127784"/>
    <w:rsid w:val="00127F7F"/>
    <w:rsid w:val="00130501"/>
    <w:rsid w:val="00130C32"/>
    <w:rsid w:val="00130C9F"/>
    <w:rsid w:val="001313BD"/>
    <w:rsid w:val="0013170E"/>
    <w:rsid w:val="0013352A"/>
    <w:rsid w:val="001343E5"/>
    <w:rsid w:val="001349C9"/>
    <w:rsid w:val="0013761D"/>
    <w:rsid w:val="0014075E"/>
    <w:rsid w:val="00140D71"/>
    <w:rsid w:val="00141DAE"/>
    <w:rsid w:val="00142FF2"/>
    <w:rsid w:val="001435CE"/>
    <w:rsid w:val="0014513B"/>
    <w:rsid w:val="00145FA4"/>
    <w:rsid w:val="00150D7A"/>
    <w:rsid w:val="00151EF0"/>
    <w:rsid w:val="00151F18"/>
    <w:rsid w:val="0015279D"/>
    <w:rsid w:val="00152945"/>
    <w:rsid w:val="00153004"/>
    <w:rsid w:val="00153B7E"/>
    <w:rsid w:val="001544FD"/>
    <w:rsid w:val="00154771"/>
    <w:rsid w:val="00154D91"/>
    <w:rsid w:val="00155ED8"/>
    <w:rsid w:val="00156F8D"/>
    <w:rsid w:val="001607E7"/>
    <w:rsid w:val="00160F34"/>
    <w:rsid w:val="001629C2"/>
    <w:rsid w:val="001639D9"/>
    <w:rsid w:val="00164379"/>
    <w:rsid w:val="001648BB"/>
    <w:rsid w:val="00164C7F"/>
    <w:rsid w:val="001653F1"/>
    <w:rsid w:val="00165E83"/>
    <w:rsid w:val="00166741"/>
    <w:rsid w:val="0016679A"/>
    <w:rsid w:val="00166843"/>
    <w:rsid w:val="00166D23"/>
    <w:rsid w:val="001678C7"/>
    <w:rsid w:val="00170496"/>
    <w:rsid w:val="00170541"/>
    <w:rsid w:val="00170985"/>
    <w:rsid w:val="0017275E"/>
    <w:rsid w:val="00173DCE"/>
    <w:rsid w:val="00174384"/>
    <w:rsid w:val="0017461F"/>
    <w:rsid w:val="00174D81"/>
    <w:rsid w:val="001753C9"/>
    <w:rsid w:val="00176CFA"/>
    <w:rsid w:val="00177EAB"/>
    <w:rsid w:val="0018078D"/>
    <w:rsid w:val="00181E18"/>
    <w:rsid w:val="001831B7"/>
    <w:rsid w:val="00183B95"/>
    <w:rsid w:val="00185FD4"/>
    <w:rsid w:val="00186078"/>
    <w:rsid w:val="001866BE"/>
    <w:rsid w:val="00190919"/>
    <w:rsid w:val="00190A4C"/>
    <w:rsid w:val="0019108A"/>
    <w:rsid w:val="0019148B"/>
    <w:rsid w:val="00191E77"/>
    <w:rsid w:val="00192DCF"/>
    <w:rsid w:val="001934EB"/>
    <w:rsid w:val="00194793"/>
    <w:rsid w:val="00195A50"/>
    <w:rsid w:val="001979C1"/>
    <w:rsid w:val="001A0BEB"/>
    <w:rsid w:val="001A1AFB"/>
    <w:rsid w:val="001A4334"/>
    <w:rsid w:val="001A5D12"/>
    <w:rsid w:val="001A62F5"/>
    <w:rsid w:val="001A67C1"/>
    <w:rsid w:val="001A7BEA"/>
    <w:rsid w:val="001B016F"/>
    <w:rsid w:val="001B070E"/>
    <w:rsid w:val="001B1C88"/>
    <w:rsid w:val="001B409C"/>
    <w:rsid w:val="001B4CAC"/>
    <w:rsid w:val="001B53B0"/>
    <w:rsid w:val="001B5E02"/>
    <w:rsid w:val="001B66DF"/>
    <w:rsid w:val="001B7038"/>
    <w:rsid w:val="001C087B"/>
    <w:rsid w:val="001C1D00"/>
    <w:rsid w:val="001C31AC"/>
    <w:rsid w:val="001C3C8F"/>
    <w:rsid w:val="001C4A7E"/>
    <w:rsid w:val="001C597A"/>
    <w:rsid w:val="001C79C6"/>
    <w:rsid w:val="001C79C9"/>
    <w:rsid w:val="001D01CB"/>
    <w:rsid w:val="001D06AA"/>
    <w:rsid w:val="001D3FDE"/>
    <w:rsid w:val="001D44F3"/>
    <w:rsid w:val="001D51D7"/>
    <w:rsid w:val="001D5DBE"/>
    <w:rsid w:val="001D7D19"/>
    <w:rsid w:val="001E33EC"/>
    <w:rsid w:val="001E33F0"/>
    <w:rsid w:val="001E36F0"/>
    <w:rsid w:val="001E453D"/>
    <w:rsid w:val="001E4663"/>
    <w:rsid w:val="001E4743"/>
    <w:rsid w:val="001E582B"/>
    <w:rsid w:val="001E72EF"/>
    <w:rsid w:val="001E7E41"/>
    <w:rsid w:val="001F0C5A"/>
    <w:rsid w:val="001F0D54"/>
    <w:rsid w:val="001F1DE7"/>
    <w:rsid w:val="001F2166"/>
    <w:rsid w:val="001F2429"/>
    <w:rsid w:val="001F4C7A"/>
    <w:rsid w:val="001F4F0D"/>
    <w:rsid w:val="001F5D47"/>
    <w:rsid w:val="001F602C"/>
    <w:rsid w:val="001F6265"/>
    <w:rsid w:val="001F7219"/>
    <w:rsid w:val="001F7744"/>
    <w:rsid w:val="001F7839"/>
    <w:rsid w:val="00200A6D"/>
    <w:rsid w:val="00200D6E"/>
    <w:rsid w:val="0020174C"/>
    <w:rsid w:val="0020187D"/>
    <w:rsid w:val="0020323C"/>
    <w:rsid w:val="002032CD"/>
    <w:rsid w:val="0020333D"/>
    <w:rsid w:val="002033C6"/>
    <w:rsid w:val="0020459F"/>
    <w:rsid w:val="00205010"/>
    <w:rsid w:val="00206B08"/>
    <w:rsid w:val="002079D9"/>
    <w:rsid w:val="00210EE7"/>
    <w:rsid w:val="00212822"/>
    <w:rsid w:val="00212EA2"/>
    <w:rsid w:val="002213D4"/>
    <w:rsid w:val="00221C08"/>
    <w:rsid w:val="002223B4"/>
    <w:rsid w:val="00222A31"/>
    <w:rsid w:val="00222F59"/>
    <w:rsid w:val="0022349B"/>
    <w:rsid w:val="002237CD"/>
    <w:rsid w:val="0022442C"/>
    <w:rsid w:val="00224CCA"/>
    <w:rsid w:val="002255D1"/>
    <w:rsid w:val="002256E7"/>
    <w:rsid w:val="002262A1"/>
    <w:rsid w:val="00226A8C"/>
    <w:rsid w:val="00230107"/>
    <w:rsid w:val="00232A64"/>
    <w:rsid w:val="00235F5E"/>
    <w:rsid w:val="00236A1F"/>
    <w:rsid w:val="00236B4D"/>
    <w:rsid w:val="00237ADF"/>
    <w:rsid w:val="00240694"/>
    <w:rsid w:val="00240A36"/>
    <w:rsid w:val="00241A51"/>
    <w:rsid w:val="00242C3A"/>
    <w:rsid w:val="002438C4"/>
    <w:rsid w:val="00244872"/>
    <w:rsid w:val="002453CF"/>
    <w:rsid w:val="00246199"/>
    <w:rsid w:val="0025018E"/>
    <w:rsid w:val="00250428"/>
    <w:rsid w:val="00251A14"/>
    <w:rsid w:val="00251E11"/>
    <w:rsid w:val="00255E58"/>
    <w:rsid w:val="00257557"/>
    <w:rsid w:val="00257994"/>
    <w:rsid w:val="00257A01"/>
    <w:rsid w:val="00257CDC"/>
    <w:rsid w:val="00260A83"/>
    <w:rsid w:val="002612DA"/>
    <w:rsid w:val="00261400"/>
    <w:rsid w:val="00262588"/>
    <w:rsid w:val="00262C85"/>
    <w:rsid w:val="00262EB0"/>
    <w:rsid w:val="00263A92"/>
    <w:rsid w:val="00263ADA"/>
    <w:rsid w:val="00263C9C"/>
    <w:rsid w:val="002641FC"/>
    <w:rsid w:val="00265578"/>
    <w:rsid w:val="0026674F"/>
    <w:rsid w:val="002673D5"/>
    <w:rsid w:val="002676F4"/>
    <w:rsid w:val="00267B50"/>
    <w:rsid w:val="0027099C"/>
    <w:rsid w:val="00270A83"/>
    <w:rsid w:val="00270C53"/>
    <w:rsid w:val="00272E7F"/>
    <w:rsid w:val="00273440"/>
    <w:rsid w:val="00273894"/>
    <w:rsid w:val="00273DEE"/>
    <w:rsid w:val="00273FCF"/>
    <w:rsid w:val="00274F06"/>
    <w:rsid w:val="002758D1"/>
    <w:rsid w:val="00276151"/>
    <w:rsid w:val="0027661E"/>
    <w:rsid w:val="002767DD"/>
    <w:rsid w:val="00276F1D"/>
    <w:rsid w:val="00280A58"/>
    <w:rsid w:val="00280C4C"/>
    <w:rsid w:val="00280DB3"/>
    <w:rsid w:val="002812AE"/>
    <w:rsid w:val="0028361D"/>
    <w:rsid w:val="0028377B"/>
    <w:rsid w:val="00285751"/>
    <w:rsid w:val="00285D4D"/>
    <w:rsid w:val="0028636A"/>
    <w:rsid w:val="00287625"/>
    <w:rsid w:val="00287A46"/>
    <w:rsid w:val="00287D57"/>
    <w:rsid w:val="002904D0"/>
    <w:rsid w:val="0029054A"/>
    <w:rsid w:val="002909AE"/>
    <w:rsid w:val="00291274"/>
    <w:rsid w:val="00291E42"/>
    <w:rsid w:val="002924B8"/>
    <w:rsid w:val="00293814"/>
    <w:rsid w:val="00293D12"/>
    <w:rsid w:val="0029479B"/>
    <w:rsid w:val="0029486D"/>
    <w:rsid w:val="002A0A81"/>
    <w:rsid w:val="002A2EFD"/>
    <w:rsid w:val="002A45A6"/>
    <w:rsid w:val="002A5564"/>
    <w:rsid w:val="002A6C8E"/>
    <w:rsid w:val="002A7161"/>
    <w:rsid w:val="002A761B"/>
    <w:rsid w:val="002A77A3"/>
    <w:rsid w:val="002B2D08"/>
    <w:rsid w:val="002B4DFF"/>
    <w:rsid w:val="002B707F"/>
    <w:rsid w:val="002B7A48"/>
    <w:rsid w:val="002C3FD9"/>
    <w:rsid w:val="002C6742"/>
    <w:rsid w:val="002C682D"/>
    <w:rsid w:val="002C6BDA"/>
    <w:rsid w:val="002D01DD"/>
    <w:rsid w:val="002D038D"/>
    <w:rsid w:val="002D203C"/>
    <w:rsid w:val="002D2B48"/>
    <w:rsid w:val="002D3C12"/>
    <w:rsid w:val="002E06DE"/>
    <w:rsid w:val="002E0F49"/>
    <w:rsid w:val="002E1395"/>
    <w:rsid w:val="002E1522"/>
    <w:rsid w:val="002E1C09"/>
    <w:rsid w:val="002E218B"/>
    <w:rsid w:val="002E2AB4"/>
    <w:rsid w:val="002E2ED1"/>
    <w:rsid w:val="002E32AB"/>
    <w:rsid w:val="002E4676"/>
    <w:rsid w:val="002E47CF"/>
    <w:rsid w:val="002E4CFA"/>
    <w:rsid w:val="002E75BB"/>
    <w:rsid w:val="002E77CE"/>
    <w:rsid w:val="002F096D"/>
    <w:rsid w:val="002F1056"/>
    <w:rsid w:val="002F1458"/>
    <w:rsid w:val="002F27AE"/>
    <w:rsid w:val="002F38CE"/>
    <w:rsid w:val="002F3DC4"/>
    <w:rsid w:val="002F418A"/>
    <w:rsid w:val="002F44CF"/>
    <w:rsid w:val="002F6E22"/>
    <w:rsid w:val="003015A2"/>
    <w:rsid w:val="00301B1B"/>
    <w:rsid w:val="00302617"/>
    <w:rsid w:val="0030273A"/>
    <w:rsid w:val="0030348D"/>
    <w:rsid w:val="003049B8"/>
    <w:rsid w:val="00306722"/>
    <w:rsid w:val="00311F56"/>
    <w:rsid w:val="00312284"/>
    <w:rsid w:val="003124F7"/>
    <w:rsid w:val="00314F05"/>
    <w:rsid w:val="00322692"/>
    <w:rsid w:val="00325AA3"/>
    <w:rsid w:val="00327A11"/>
    <w:rsid w:val="003311E8"/>
    <w:rsid w:val="00331B97"/>
    <w:rsid w:val="003320E4"/>
    <w:rsid w:val="00332322"/>
    <w:rsid w:val="003323D2"/>
    <w:rsid w:val="00333948"/>
    <w:rsid w:val="00333A16"/>
    <w:rsid w:val="00335952"/>
    <w:rsid w:val="00335EA6"/>
    <w:rsid w:val="00336255"/>
    <w:rsid w:val="003368D5"/>
    <w:rsid w:val="003401A0"/>
    <w:rsid w:val="00340A5C"/>
    <w:rsid w:val="00341862"/>
    <w:rsid w:val="00342235"/>
    <w:rsid w:val="003429F9"/>
    <w:rsid w:val="00342AB9"/>
    <w:rsid w:val="003441D1"/>
    <w:rsid w:val="00344306"/>
    <w:rsid w:val="00344E6F"/>
    <w:rsid w:val="00345037"/>
    <w:rsid w:val="0034564C"/>
    <w:rsid w:val="00347E82"/>
    <w:rsid w:val="0035090A"/>
    <w:rsid w:val="003525BC"/>
    <w:rsid w:val="00352D24"/>
    <w:rsid w:val="0035358A"/>
    <w:rsid w:val="0035448B"/>
    <w:rsid w:val="00354B80"/>
    <w:rsid w:val="00360476"/>
    <w:rsid w:val="00361F9D"/>
    <w:rsid w:val="0036246E"/>
    <w:rsid w:val="00363283"/>
    <w:rsid w:val="003635E7"/>
    <w:rsid w:val="00364969"/>
    <w:rsid w:val="0037105F"/>
    <w:rsid w:val="00371C66"/>
    <w:rsid w:val="00372298"/>
    <w:rsid w:val="0037324E"/>
    <w:rsid w:val="00374546"/>
    <w:rsid w:val="00376421"/>
    <w:rsid w:val="00377928"/>
    <w:rsid w:val="00377D6E"/>
    <w:rsid w:val="00380882"/>
    <w:rsid w:val="00381BDB"/>
    <w:rsid w:val="00381D2A"/>
    <w:rsid w:val="00382046"/>
    <w:rsid w:val="00385234"/>
    <w:rsid w:val="003852A2"/>
    <w:rsid w:val="003861E0"/>
    <w:rsid w:val="003910A0"/>
    <w:rsid w:val="00391658"/>
    <w:rsid w:val="00392CF2"/>
    <w:rsid w:val="003932D6"/>
    <w:rsid w:val="00393464"/>
    <w:rsid w:val="003950EE"/>
    <w:rsid w:val="00395981"/>
    <w:rsid w:val="003A3A6B"/>
    <w:rsid w:val="003A409E"/>
    <w:rsid w:val="003A482B"/>
    <w:rsid w:val="003A678A"/>
    <w:rsid w:val="003A703B"/>
    <w:rsid w:val="003A7079"/>
    <w:rsid w:val="003A76FA"/>
    <w:rsid w:val="003B02CC"/>
    <w:rsid w:val="003B1888"/>
    <w:rsid w:val="003B4107"/>
    <w:rsid w:val="003B49C5"/>
    <w:rsid w:val="003B67A6"/>
    <w:rsid w:val="003B7CAA"/>
    <w:rsid w:val="003C0F5E"/>
    <w:rsid w:val="003C1E52"/>
    <w:rsid w:val="003C2192"/>
    <w:rsid w:val="003C2E59"/>
    <w:rsid w:val="003C2FBD"/>
    <w:rsid w:val="003C428A"/>
    <w:rsid w:val="003C4A10"/>
    <w:rsid w:val="003C6DE3"/>
    <w:rsid w:val="003D2CD4"/>
    <w:rsid w:val="003D3510"/>
    <w:rsid w:val="003D37FB"/>
    <w:rsid w:val="003D4D26"/>
    <w:rsid w:val="003D4DC2"/>
    <w:rsid w:val="003D58EA"/>
    <w:rsid w:val="003E0062"/>
    <w:rsid w:val="003E05B3"/>
    <w:rsid w:val="003E0E92"/>
    <w:rsid w:val="003E0FEA"/>
    <w:rsid w:val="003E2DE3"/>
    <w:rsid w:val="003E2ED5"/>
    <w:rsid w:val="003E33D6"/>
    <w:rsid w:val="003E6526"/>
    <w:rsid w:val="003E7A07"/>
    <w:rsid w:val="003E7A88"/>
    <w:rsid w:val="003F30F4"/>
    <w:rsid w:val="003F7E7C"/>
    <w:rsid w:val="004026C5"/>
    <w:rsid w:val="00403C61"/>
    <w:rsid w:val="004049B9"/>
    <w:rsid w:val="00404FFC"/>
    <w:rsid w:val="00405015"/>
    <w:rsid w:val="00405D54"/>
    <w:rsid w:val="00406E0F"/>
    <w:rsid w:val="00407D80"/>
    <w:rsid w:val="004121B9"/>
    <w:rsid w:val="004123E9"/>
    <w:rsid w:val="004147DD"/>
    <w:rsid w:val="0041526F"/>
    <w:rsid w:val="0042077E"/>
    <w:rsid w:val="0042193D"/>
    <w:rsid w:val="00422445"/>
    <w:rsid w:val="004225DE"/>
    <w:rsid w:val="004227BA"/>
    <w:rsid w:val="00423437"/>
    <w:rsid w:val="004242E7"/>
    <w:rsid w:val="004242EC"/>
    <w:rsid w:val="0042448E"/>
    <w:rsid w:val="004259B4"/>
    <w:rsid w:val="00427EE8"/>
    <w:rsid w:val="00430939"/>
    <w:rsid w:val="004317A5"/>
    <w:rsid w:val="00431C34"/>
    <w:rsid w:val="00435965"/>
    <w:rsid w:val="00435ADE"/>
    <w:rsid w:val="0044088F"/>
    <w:rsid w:val="00440C1E"/>
    <w:rsid w:val="00441005"/>
    <w:rsid w:val="0044117D"/>
    <w:rsid w:val="004412C3"/>
    <w:rsid w:val="00447941"/>
    <w:rsid w:val="00451D79"/>
    <w:rsid w:val="00452441"/>
    <w:rsid w:val="00452590"/>
    <w:rsid w:val="00452F6B"/>
    <w:rsid w:val="004538E4"/>
    <w:rsid w:val="0045644B"/>
    <w:rsid w:val="00457163"/>
    <w:rsid w:val="0046041F"/>
    <w:rsid w:val="0046187B"/>
    <w:rsid w:val="00461E98"/>
    <w:rsid w:val="00465284"/>
    <w:rsid w:val="0046555C"/>
    <w:rsid w:val="0046626A"/>
    <w:rsid w:val="00467182"/>
    <w:rsid w:val="00470A07"/>
    <w:rsid w:val="00471689"/>
    <w:rsid w:val="004720AB"/>
    <w:rsid w:val="00472123"/>
    <w:rsid w:val="004731D8"/>
    <w:rsid w:val="004758C4"/>
    <w:rsid w:val="00475DBD"/>
    <w:rsid w:val="00475E8D"/>
    <w:rsid w:val="00476823"/>
    <w:rsid w:val="00480949"/>
    <w:rsid w:val="00480D7E"/>
    <w:rsid w:val="00481D0F"/>
    <w:rsid w:val="00482606"/>
    <w:rsid w:val="00483A9A"/>
    <w:rsid w:val="00484671"/>
    <w:rsid w:val="004851B9"/>
    <w:rsid w:val="004855E6"/>
    <w:rsid w:val="00486634"/>
    <w:rsid w:val="00486D47"/>
    <w:rsid w:val="00487F89"/>
    <w:rsid w:val="00493338"/>
    <w:rsid w:val="00495C9D"/>
    <w:rsid w:val="00497E14"/>
    <w:rsid w:val="004A1CFD"/>
    <w:rsid w:val="004A30A8"/>
    <w:rsid w:val="004A31AB"/>
    <w:rsid w:val="004A3FED"/>
    <w:rsid w:val="004A4B2D"/>
    <w:rsid w:val="004A5DA1"/>
    <w:rsid w:val="004A6747"/>
    <w:rsid w:val="004B001B"/>
    <w:rsid w:val="004B67D2"/>
    <w:rsid w:val="004C039E"/>
    <w:rsid w:val="004C12FC"/>
    <w:rsid w:val="004C1B21"/>
    <w:rsid w:val="004C2C96"/>
    <w:rsid w:val="004C2E02"/>
    <w:rsid w:val="004C30D4"/>
    <w:rsid w:val="004C35B3"/>
    <w:rsid w:val="004C3C72"/>
    <w:rsid w:val="004C3F55"/>
    <w:rsid w:val="004C4887"/>
    <w:rsid w:val="004C4E17"/>
    <w:rsid w:val="004C625A"/>
    <w:rsid w:val="004C64EF"/>
    <w:rsid w:val="004C74EA"/>
    <w:rsid w:val="004C7B74"/>
    <w:rsid w:val="004D0582"/>
    <w:rsid w:val="004D06AF"/>
    <w:rsid w:val="004D1C6D"/>
    <w:rsid w:val="004D1F6A"/>
    <w:rsid w:val="004D22E5"/>
    <w:rsid w:val="004D2806"/>
    <w:rsid w:val="004D30D1"/>
    <w:rsid w:val="004D3134"/>
    <w:rsid w:val="004E293A"/>
    <w:rsid w:val="004E3287"/>
    <w:rsid w:val="004E682B"/>
    <w:rsid w:val="004E7D3C"/>
    <w:rsid w:val="004E7ED1"/>
    <w:rsid w:val="004F0035"/>
    <w:rsid w:val="004F234F"/>
    <w:rsid w:val="004F3C4E"/>
    <w:rsid w:val="004F3F79"/>
    <w:rsid w:val="004F5710"/>
    <w:rsid w:val="004F5A60"/>
    <w:rsid w:val="004F7557"/>
    <w:rsid w:val="004F7F6F"/>
    <w:rsid w:val="00500BAD"/>
    <w:rsid w:val="00501240"/>
    <w:rsid w:val="00502716"/>
    <w:rsid w:val="00502AE7"/>
    <w:rsid w:val="005042CB"/>
    <w:rsid w:val="00504FB6"/>
    <w:rsid w:val="0050682B"/>
    <w:rsid w:val="00506E67"/>
    <w:rsid w:val="00510474"/>
    <w:rsid w:val="00511C02"/>
    <w:rsid w:val="00514D9B"/>
    <w:rsid w:val="0051561E"/>
    <w:rsid w:val="005166FD"/>
    <w:rsid w:val="00516AD0"/>
    <w:rsid w:val="005172CF"/>
    <w:rsid w:val="005211FA"/>
    <w:rsid w:val="00522288"/>
    <w:rsid w:val="00522755"/>
    <w:rsid w:val="00522B88"/>
    <w:rsid w:val="00523717"/>
    <w:rsid w:val="00523BC6"/>
    <w:rsid w:val="00526040"/>
    <w:rsid w:val="00526154"/>
    <w:rsid w:val="005261C1"/>
    <w:rsid w:val="00526746"/>
    <w:rsid w:val="005301EB"/>
    <w:rsid w:val="005307BF"/>
    <w:rsid w:val="00533DBC"/>
    <w:rsid w:val="00534665"/>
    <w:rsid w:val="00536D58"/>
    <w:rsid w:val="00537DFC"/>
    <w:rsid w:val="0054090E"/>
    <w:rsid w:val="00541A40"/>
    <w:rsid w:val="0054234F"/>
    <w:rsid w:val="00542EAA"/>
    <w:rsid w:val="00542F50"/>
    <w:rsid w:val="00544CB8"/>
    <w:rsid w:val="00544D86"/>
    <w:rsid w:val="0054661A"/>
    <w:rsid w:val="00547BCD"/>
    <w:rsid w:val="00552507"/>
    <w:rsid w:val="005538AF"/>
    <w:rsid w:val="005538B8"/>
    <w:rsid w:val="00554514"/>
    <w:rsid w:val="005547FA"/>
    <w:rsid w:val="00555B9A"/>
    <w:rsid w:val="00555BD6"/>
    <w:rsid w:val="00555FEE"/>
    <w:rsid w:val="005572D6"/>
    <w:rsid w:val="005574EF"/>
    <w:rsid w:val="00557F88"/>
    <w:rsid w:val="00560081"/>
    <w:rsid w:val="0056089F"/>
    <w:rsid w:val="00560959"/>
    <w:rsid w:val="005611A6"/>
    <w:rsid w:val="00562AA0"/>
    <w:rsid w:val="00562D71"/>
    <w:rsid w:val="0056307A"/>
    <w:rsid w:val="005647C9"/>
    <w:rsid w:val="0056639A"/>
    <w:rsid w:val="00567AF6"/>
    <w:rsid w:val="005728EB"/>
    <w:rsid w:val="00572DA8"/>
    <w:rsid w:val="0057369A"/>
    <w:rsid w:val="005738FA"/>
    <w:rsid w:val="00573A94"/>
    <w:rsid w:val="005754A1"/>
    <w:rsid w:val="00577C28"/>
    <w:rsid w:val="005806B1"/>
    <w:rsid w:val="00580EA5"/>
    <w:rsid w:val="00581B87"/>
    <w:rsid w:val="00581F62"/>
    <w:rsid w:val="00582064"/>
    <w:rsid w:val="00582C72"/>
    <w:rsid w:val="00583075"/>
    <w:rsid w:val="00583E0A"/>
    <w:rsid w:val="00584256"/>
    <w:rsid w:val="005847CF"/>
    <w:rsid w:val="00584CDC"/>
    <w:rsid w:val="00587117"/>
    <w:rsid w:val="0058736A"/>
    <w:rsid w:val="0059029B"/>
    <w:rsid w:val="005905BC"/>
    <w:rsid w:val="00590DAA"/>
    <w:rsid w:val="00591680"/>
    <w:rsid w:val="0059232C"/>
    <w:rsid w:val="00593249"/>
    <w:rsid w:val="005942D9"/>
    <w:rsid w:val="0059471B"/>
    <w:rsid w:val="00594D1B"/>
    <w:rsid w:val="00595BBD"/>
    <w:rsid w:val="005966B7"/>
    <w:rsid w:val="0059758A"/>
    <w:rsid w:val="005A0A47"/>
    <w:rsid w:val="005A370A"/>
    <w:rsid w:val="005A46A3"/>
    <w:rsid w:val="005A4F73"/>
    <w:rsid w:val="005A508D"/>
    <w:rsid w:val="005A6361"/>
    <w:rsid w:val="005A662B"/>
    <w:rsid w:val="005A6C0B"/>
    <w:rsid w:val="005A7588"/>
    <w:rsid w:val="005A7E9C"/>
    <w:rsid w:val="005B14C3"/>
    <w:rsid w:val="005B204C"/>
    <w:rsid w:val="005B46A2"/>
    <w:rsid w:val="005B4834"/>
    <w:rsid w:val="005B4980"/>
    <w:rsid w:val="005B4D33"/>
    <w:rsid w:val="005B4E4B"/>
    <w:rsid w:val="005B68C2"/>
    <w:rsid w:val="005C1D3D"/>
    <w:rsid w:val="005C26DB"/>
    <w:rsid w:val="005C2EAC"/>
    <w:rsid w:val="005C5C0D"/>
    <w:rsid w:val="005D0D06"/>
    <w:rsid w:val="005D0E69"/>
    <w:rsid w:val="005D1397"/>
    <w:rsid w:val="005D3DA8"/>
    <w:rsid w:val="005D51D1"/>
    <w:rsid w:val="005D5B59"/>
    <w:rsid w:val="005D713B"/>
    <w:rsid w:val="005E0C26"/>
    <w:rsid w:val="005E3F2F"/>
    <w:rsid w:val="005E6E2F"/>
    <w:rsid w:val="005E7846"/>
    <w:rsid w:val="005E79EA"/>
    <w:rsid w:val="005F16D3"/>
    <w:rsid w:val="005F43FA"/>
    <w:rsid w:val="005F4D9B"/>
    <w:rsid w:val="005F4F0E"/>
    <w:rsid w:val="00600523"/>
    <w:rsid w:val="00603226"/>
    <w:rsid w:val="006040DD"/>
    <w:rsid w:val="00604C9B"/>
    <w:rsid w:val="006064A0"/>
    <w:rsid w:val="00606A53"/>
    <w:rsid w:val="0060797B"/>
    <w:rsid w:val="006103DD"/>
    <w:rsid w:val="00611410"/>
    <w:rsid w:val="0061148C"/>
    <w:rsid w:val="006139D2"/>
    <w:rsid w:val="00614E49"/>
    <w:rsid w:val="00614E88"/>
    <w:rsid w:val="00617995"/>
    <w:rsid w:val="006215FB"/>
    <w:rsid w:val="006217F3"/>
    <w:rsid w:val="0062201E"/>
    <w:rsid w:val="00622B8E"/>
    <w:rsid w:val="00623805"/>
    <w:rsid w:val="00623A62"/>
    <w:rsid w:val="006272D1"/>
    <w:rsid w:val="00627E78"/>
    <w:rsid w:val="00630CE8"/>
    <w:rsid w:val="0063268C"/>
    <w:rsid w:val="00633A31"/>
    <w:rsid w:val="0063579A"/>
    <w:rsid w:val="00635AF7"/>
    <w:rsid w:val="00635B2D"/>
    <w:rsid w:val="00636587"/>
    <w:rsid w:val="00636C4B"/>
    <w:rsid w:val="00637089"/>
    <w:rsid w:val="00641F07"/>
    <w:rsid w:val="00644E3B"/>
    <w:rsid w:val="00646815"/>
    <w:rsid w:val="00647F6C"/>
    <w:rsid w:val="0065378D"/>
    <w:rsid w:val="006538D5"/>
    <w:rsid w:val="0065637B"/>
    <w:rsid w:val="00657E71"/>
    <w:rsid w:val="0066147E"/>
    <w:rsid w:val="00661D83"/>
    <w:rsid w:val="00662275"/>
    <w:rsid w:val="006639AC"/>
    <w:rsid w:val="0066482E"/>
    <w:rsid w:val="006653FA"/>
    <w:rsid w:val="00665936"/>
    <w:rsid w:val="00671DA6"/>
    <w:rsid w:val="0067389E"/>
    <w:rsid w:val="0067438D"/>
    <w:rsid w:val="00675927"/>
    <w:rsid w:val="0068017A"/>
    <w:rsid w:val="00680C9B"/>
    <w:rsid w:val="00681367"/>
    <w:rsid w:val="0068209F"/>
    <w:rsid w:val="006840F6"/>
    <w:rsid w:val="00684666"/>
    <w:rsid w:val="0068472C"/>
    <w:rsid w:val="0068489A"/>
    <w:rsid w:val="0068585E"/>
    <w:rsid w:val="00685EA5"/>
    <w:rsid w:val="00686F0F"/>
    <w:rsid w:val="00687264"/>
    <w:rsid w:val="0068739D"/>
    <w:rsid w:val="00690925"/>
    <w:rsid w:val="00690B5F"/>
    <w:rsid w:val="006911F3"/>
    <w:rsid w:val="00692E1C"/>
    <w:rsid w:val="00693D01"/>
    <w:rsid w:val="006951F7"/>
    <w:rsid w:val="006A0371"/>
    <w:rsid w:val="006A1A96"/>
    <w:rsid w:val="006A4ADE"/>
    <w:rsid w:val="006A6764"/>
    <w:rsid w:val="006A6A34"/>
    <w:rsid w:val="006A7F0B"/>
    <w:rsid w:val="006B01CD"/>
    <w:rsid w:val="006B09E2"/>
    <w:rsid w:val="006B0DDC"/>
    <w:rsid w:val="006B3377"/>
    <w:rsid w:val="006B3CA2"/>
    <w:rsid w:val="006B6651"/>
    <w:rsid w:val="006B6703"/>
    <w:rsid w:val="006B687D"/>
    <w:rsid w:val="006B6B88"/>
    <w:rsid w:val="006B73EA"/>
    <w:rsid w:val="006B780C"/>
    <w:rsid w:val="006C031A"/>
    <w:rsid w:val="006C1007"/>
    <w:rsid w:val="006C26EB"/>
    <w:rsid w:val="006C2E00"/>
    <w:rsid w:val="006C3224"/>
    <w:rsid w:val="006C5833"/>
    <w:rsid w:val="006C6381"/>
    <w:rsid w:val="006C647A"/>
    <w:rsid w:val="006C68CD"/>
    <w:rsid w:val="006D1AC3"/>
    <w:rsid w:val="006D2067"/>
    <w:rsid w:val="006D2ADF"/>
    <w:rsid w:val="006D30EC"/>
    <w:rsid w:val="006D324B"/>
    <w:rsid w:val="006D3A85"/>
    <w:rsid w:val="006D3E14"/>
    <w:rsid w:val="006D432D"/>
    <w:rsid w:val="006D49B3"/>
    <w:rsid w:val="006D5CC3"/>
    <w:rsid w:val="006D63FE"/>
    <w:rsid w:val="006D67A9"/>
    <w:rsid w:val="006D67DF"/>
    <w:rsid w:val="006D68C3"/>
    <w:rsid w:val="006D6CF4"/>
    <w:rsid w:val="006D734B"/>
    <w:rsid w:val="006D7CF4"/>
    <w:rsid w:val="006E01A4"/>
    <w:rsid w:val="006E16D5"/>
    <w:rsid w:val="006E1B39"/>
    <w:rsid w:val="006E239A"/>
    <w:rsid w:val="006E537C"/>
    <w:rsid w:val="006E7238"/>
    <w:rsid w:val="006E7A2E"/>
    <w:rsid w:val="006F0BB8"/>
    <w:rsid w:val="006F0BFA"/>
    <w:rsid w:val="006F16B4"/>
    <w:rsid w:val="006F21C2"/>
    <w:rsid w:val="006F243E"/>
    <w:rsid w:val="006F26DF"/>
    <w:rsid w:val="006F4771"/>
    <w:rsid w:val="00700F1A"/>
    <w:rsid w:val="00701103"/>
    <w:rsid w:val="007012A9"/>
    <w:rsid w:val="00701368"/>
    <w:rsid w:val="00703792"/>
    <w:rsid w:val="00703914"/>
    <w:rsid w:val="007039A1"/>
    <w:rsid w:val="00705FBA"/>
    <w:rsid w:val="007063F8"/>
    <w:rsid w:val="007064EF"/>
    <w:rsid w:val="00706998"/>
    <w:rsid w:val="00707C7A"/>
    <w:rsid w:val="00710C03"/>
    <w:rsid w:val="0071316D"/>
    <w:rsid w:val="0071400F"/>
    <w:rsid w:val="00714B7E"/>
    <w:rsid w:val="0071545F"/>
    <w:rsid w:val="007169BA"/>
    <w:rsid w:val="0072099B"/>
    <w:rsid w:val="00721F30"/>
    <w:rsid w:val="0072360F"/>
    <w:rsid w:val="007237A7"/>
    <w:rsid w:val="0072390D"/>
    <w:rsid w:val="00724DE8"/>
    <w:rsid w:val="0072542A"/>
    <w:rsid w:val="007254C9"/>
    <w:rsid w:val="007277EB"/>
    <w:rsid w:val="00731827"/>
    <w:rsid w:val="00732E16"/>
    <w:rsid w:val="0073646B"/>
    <w:rsid w:val="007364A1"/>
    <w:rsid w:val="007405BA"/>
    <w:rsid w:val="007445E4"/>
    <w:rsid w:val="007451C0"/>
    <w:rsid w:val="00751480"/>
    <w:rsid w:val="00751FE4"/>
    <w:rsid w:val="007549F9"/>
    <w:rsid w:val="00754F07"/>
    <w:rsid w:val="0075518B"/>
    <w:rsid w:val="00755CE7"/>
    <w:rsid w:val="007572C6"/>
    <w:rsid w:val="00757D7A"/>
    <w:rsid w:val="007619E0"/>
    <w:rsid w:val="00763E32"/>
    <w:rsid w:val="0076598F"/>
    <w:rsid w:val="007667A7"/>
    <w:rsid w:val="00767141"/>
    <w:rsid w:val="00767B32"/>
    <w:rsid w:val="00770C0E"/>
    <w:rsid w:val="00775331"/>
    <w:rsid w:val="0077640A"/>
    <w:rsid w:val="00780010"/>
    <w:rsid w:val="00780AFA"/>
    <w:rsid w:val="00780F35"/>
    <w:rsid w:val="0078110F"/>
    <w:rsid w:val="00784719"/>
    <w:rsid w:val="00784A9C"/>
    <w:rsid w:val="00787AB4"/>
    <w:rsid w:val="00787E5A"/>
    <w:rsid w:val="007900D6"/>
    <w:rsid w:val="00792068"/>
    <w:rsid w:val="007932FD"/>
    <w:rsid w:val="007937A5"/>
    <w:rsid w:val="00794960"/>
    <w:rsid w:val="007959CF"/>
    <w:rsid w:val="0079625F"/>
    <w:rsid w:val="00797C45"/>
    <w:rsid w:val="007A074E"/>
    <w:rsid w:val="007A1952"/>
    <w:rsid w:val="007A2875"/>
    <w:rsid w:val="007A34EF"/>
    <w:rsid w:val="007A6CFB"/>
    <w:rsid w:val="007B0C03"/>
    <w:rsid w:val="007B2B82"/>
    <w:rsid w:val="007B725D"/>
    <w:rsid w:val="007B7909"/>
    <w:rsid w:val="007B7A95"/>
    <w:rsid w:val="007C16C7"/>
    <w:rsid w:val="007C1BA1"/>
    <w:rsid w:val="007C5932"/>
    <w:rsid w:val="007C60E8"/>
    <w:rsid w:val="007C6A4E"/>
    <w:rsid w:val="007C7466"/>
    <w:rsid w:val="007D0221"/>
    <w:rsid w:val="007D1040"/>
    <w:rsid w:val="007D161A"/>
    <w:rsid w:val="007D1C6D"/>
    <w:rsid w:val="007D3056"/>
    <w:rsid w:val="007D3114"/>
    <w:rsid w:val="007D33B1"/>
    <w:rsid w:val="007D5799"/>
    <w:rsid w:val="007D71DA"/>
    <w:rsid w:val="007E1F61"/>
    <w:rsid w:val="007E2C32"/>
    <w:rsid w:val="007E4FBE"/>
    <w:rsid w:val="007E62C1"/>
    <w:rsid w:val="007F024A"/>
    <w:rsid w:val="007F0448"/>
    <w:rsid w:val="007F0CB3"/>
    <w:rsid w:val="007F0D89"/>
    <w:rsid w:val="007F24CD"/>
    <w:rsid w:val="007F2D2B"/>
    <w:rsid w:val="007F369C"/>
    <w:rsid w:val="007F3EC2"/>
    <w:rsid w:val="007F4886"/>
    <w:rsid w:val="007F744A"/>
    <w:rsid w:val="007F77BC"/>
    <w:rsid w:val="007F795E"/>
    <w:rsid w:val="00800248"/>
    <w:rsid w:val="00801A57"/>
    <w:rsid w:val="00801E6A"/>
    <w:rsid w:val="008021B6"/>
    <w:rsid w:val="008030D4"/>
    <w:rsid w:val="008033F0"/>
    <w:rsid w:val="00806D84"/>
    <w:rsid w:val="00810363"/>
    <w:rsid w:val="008105E8"/>
    <w:rsid w:val="008113B8"/>
    <w:rsid w:val="008114EA"/>
    <w:rsid w:val="00811CDA"/>
    <w:rsid w:val="00811E7B"/>
    <w:rsid w:val="00813679"/>
    <w:rsid w:val="008167BA"/>
    <w:rsid w:val="00816D18"/>
    <w:rsid w:val="008175A2"/>
    <w:rsid w:val="00821832"/>
    <w:rsid w:val="00822033"/>
    <w:rsid w:val="00823B74"/>
    <w:rsid w:val="00823E21"/>
    <w:rsid w:val="0082639A"/>
    <w:rsid w:val="00826993"/>
    <w:rsid w:val="00826AD8"/>
    <w:rsid w:val="00827D0A"/>
    <w:rsid w:val="00827E9A"/>
    <w:rsid w:val="008342EB"/>
    <w:rsid w:val="008344FD"/>
    <w:rsid w:val="008346B7"/>
    <w:rsid w:val="00840325"/>
    <w:rsid w:val="0084271B"/>
    <w:rsid w:val="00842B3D"/>
    <w:rsid w:val="008451CC"/>
    <w:rsid w:val="00845C14"/>
    <w:rsid w:val="008464A1"/>
    <w:rsid w:val="00850449"/>
    <w:rsid w:val="00850E1B"/>
    <w:rsid w:val="00851099"/>
    <w:rsid w:val="008521EF"/>
    <w:rsid w:val="00852EF0"/>
    <w:rsid w:val="0085459C"/>
    <w:rsid w:val="00855385"/>
    <w:rsid w:val="00857FED"/>
    <w:rsid w:val="00863A73"/>
    <w:rsid w:val="00867228"/>
    <w:rsid w:val="008708AF"/>
    <w:rsid w:val="00872618"/>
    <w:rsid w:val="0087293E"/>
    <w:rsid w:val="0087503E"/>
    <w:rsid w:val="008761B8"/>
    <w:rsid w:val="008762C4"/>
    <w:rsid w:val="008767F7"/>
    <w:rsid w:val="00877573"/>
    <w:rsid w:val="00880870"/>
    <w:rsid w:val="00880DEC"/>
    <w:rsid w:val="00882848"/>
    <w:rsid w:val="00884A96"/>
    <w:rsid w:val="00886DED"/>
    <w:rsid w:val="008902F6"/>
    <w:rsid w:val="00891DED"/>
    <w:rsid w:val="00893E30"/>
    <w:rsid w:val="0089408C"/>
    <w:rsid w:val="008945EF"/>
    <w:rsid w:val="00894841"/>
    <w:rsid w:val="008949FA"/>
    <w:rsid w:val="00894C94"/>
    <w:rsid w:val="0089596C"/>
    <w:rsid w:val="008959DF"/>
    <w:rsid w:val="00895F42"/>
    <w:rsid w:val="00896ABA"/>
    <w:rsid w:val="00897603"/>
    <w:rsid w:val="008A3C0C"/>
    <w:rsid w:val="008A4790"/>
    <w:rsid w:val="008A4B36"/>
    <w:rsid w:val="008A7763"/>
    <w:rsid w:val="008A79DD"/>
    <w:rsid w:val="008A7E80"/>
    <w:rsid w:val="008B071C"/>
    <w:rsid w:val="008B1516"/>
    <w:rsid w:val="008B1E20"/>
    <w:rsid w:val="008B36A2"/>
    <w:rsid w:val="008B3700"/>
    <w:rsid w:val="008B3A34"/>
    <w:rsid w:val="008B3E68"/>
    <w:rsid w:val="008B4911"/>
    <w:rsid w:val="008B5076"/>
    <w:rsid w:val="008B5C93"/>
    <w:rsid w:val="008B6FCA"/>
    <w:rsid w:val="008B725C"/>
    <w:rsid w:val="008B7D17"/>
    <w:rsid w:val="008C1849"/>
    <w:rsid w:val="008C2E27"/>
    <w:rsid w:val="008C364B"/>
    <w:rsid w:val="008C4509"/>
    <w:rsid w:val="008C6D35"/>
    <w:rsid w:val="008C7332"/>
    <w:rsid w:val="008D0AD3"/>
    <w:rsid w:val="008D125C"/>
    <w:rsid w:val="008D1A58"/>
    <w:rsid w:val="008D3E03"/>
    <w:rsid w:val="008D4660"/>
    <w:rsid w:val="008D5661"/>
    <w:rsid w:val="008D6117"/>
    <w:rsid w:val="008D7926"/>
    <w:rsid w:val="008E132D"/>
    <w:rsid w:val="008E1C1B"/>
    <w:rsid w:val="008E2205"/>
    <w:rsid w:val="008E37E5"/>
    <w:rsid w:val="008E48C5"/>
    <w:rsid w:val="008E69DB"/>
    <w:rsid w:val="008E6D54"/>
    <w:rsid w:val="008E7046"/>
    <w:rsid w:val="008F1D9C"/>
    <w:rsid w:val="008F2385"/>
    <w:rsid w:val="008F330A"/>
    <w:rsid w:val="008F5F77"/>
    <w:rsid w:val="008F5FDA"/>
    <w:rsid w:val="008F672D"/>
    <w:rsid w:val="008F67FF"/>
    <w:rsid w:val="008F7199"/>
    <w:rsid w:val="0090373E"/>
    <w:rsid w:val="009065F1"/>
    <w:rsid w:val="00906E95"/>
    <w:rsid w:val="00907848"/>
    <w:rsid w:val="00907D70"/>
    <w:rsid w:val="0091037E"/>
    <w:rsid w:val="00912003"/>
    <w:rsid w:val="0091299A"/>
    <w:rsid w:val="00914DEF"/>
    <w:rsid w:val="00915DC2"/>
    <w:rsid w:val="00916EA3"/>
    <w:rsid w:val="0091728D"/>
    <w:rsid w:val="009172E4"/>
    <w:rsid w:val="00917301"/>
    <w:rsid w:val="0092082A"/>
    <w:rsid w:val="009223B5"/>
    <w:rsid w:val="00922FF1"/>
    <w:rsid w:val="0092301D"/>
    <w:rsid w:val="0092302C"/>
    <w:rsid w:val="00923CF7"/>
    <w:rsid w:val="00924487"/>
    <w:rsid w:val="00924EB3"/>
    <w:rsid w:val="009268ED"/>
    <w:rsid w:val="00930E5E"/>
    <w:rsid w:val="00931213"/>
    <w:rsid w:val="009312D4"/>
    <w:rsid w:val="00932204"/>
    <w:rsid w:val="00933082"/>
    <w:rsid w:val="00933166"/>
    <w:rsid w:val="0093360D"/>
    <w:rsid w:val="009343ED"/>
    <w:rsid w:val="00934D5B"/>
    <w:rsid w:val="00936141"/>
    <w:rsid w:val="00936BEC"/>
    <w:rsid w:val="009407AB"/>
    <w:rsid w:val="009408AB"/>
    <w:rsid w:val="00941927"/>
    <w:rsid w:val="00942227"/>
    <w:rsid w:val="00942523"/>
    <w:rsid w:val="00942ABE"/>
    <w:rsid w:val="00942EC8"/>
    <w:rsid w:val="00943593"/>
    <w:rsid w:val="009438B4"/>
    <w:rsid w:val="00943E07"/>
    <w:rsid w:val="00945AAA"/>
    <w:rsid w:val="00946630"/>
    <w:rsid w:val="009466D7"/>
    <w:rsid w:val="00946782"/>
    <w:rsid w:val="00947296"/>
    <w:rsid w:val="009474D1"/>
    <w:rsid w:val="00947A35"/>
    <w:rsid w:val="009520F3"/>
    <w:rsid w:val="009524AE"/>
    <w:rsid w:val="00953239"/>
    <w:rsid w:val="00953C4D"/>
    <w:rsid w:val="00955B8A"/>
    <w:rsid w:val="009614CB"/>
    <w:rsid w:val="00962561"/>
    <w:rsid w:val="00962CC9"/>
    <w:rsid w:val="00963705"/>
    <w:rsid w:val="009639FC"/>
    <w:rsid w:val="0096496F"/>
    <w:rsid w:val="009666F4"/>
    <w:rsid w:val="009671B1"/>
    <w:rsid w:val="00970150"/>
    <w:rsid w:val="009706B5"/>
    <w:rsid w:val="00970725"/>
    <w:rsid w:val="009721AE"/>
    <w:rsid w:val="00974D7B"/>
    <w:rsid w:val="00976C11"/>
    <w:rsid w:val="009803EA"/>
    <w:rsid w:val="0098078E"/>
    <w:rsid w:val="00980C95"/>
    <w:rsid w:val="00980D42"/>
    <w:rsid w:val="00981C95"/>
    <w:rsid w:val="009821DA"/>
    <w:rsid w:val="00982371"/>
    <w:rsid w:val="00982B42"/>
    <w:rsid w:val="009837A3"/>
    <w:rsid w:val="009838A3"/>
    <w:rsid w:val="0098483E"/>
    <w:rsid w:val="00985B21"/>
    <w:rsid w:val="00985F1C"/>
    <w:rsid w:val="00987AE6"/>
    <w:rsid w:val="00990B4B"/>
    <w:rsid w:val="00991B92"/>
    <w:rsid w:val="0099219A"/>
    <w:rsid w:val="00992472"/>
    <w:rsid w:val="009957AC"/>
    <w:rsid w:val="00995A10"/>
    <w:rsid w:val="00996B00"/>
    <w:rsid w:val="009A12BF"/>
    <w:rsid w:val="009A18BE"/>
    <w:rsid w:val="009A1F33"/>
    <w:rsid w:val="009A2138"/>
    <w:rsid w:val="009A37CF"/>
    <w:rsid w:val="009A4943"/>
    <w:rsid w:val="009A6045"/>
    <w:rsid w:val="009A6B5C"/>
    <w:rsid w:val="009A7134"/>
    <w:rsid w:val="009A77A5"/>
    <w:rsid w:val="009A7FC0"/>
    <w:rsid w:val="009B0D01"/>
    <w:rsid w:val="009B2294"/>
    <w:rsid w:val="009B3555"/>
    <w:rsid w:val="009B360B"/>
    <w:rsid w:val="009B4660"/>
    <w:rsid w:val="009B7EF0"/>
    <w:rsid w:val="009C4942"/>
    <w:rsid w:val="009C542D"/>
    <w:rsid w:val="009C5BBC"/>
    <w:rsid w:val="009C74DE"/>
    <w:rsid w:val="009C7AEE"/>
    <w:rsid w:val="009C7E92"/>
    <w:rsid w:val="009D049A"/>
    <w:rsid w:val="009D08CB"/>
    <w:rsid w:val="009D09F5"/>
    <w:rsid w:val="009D3285"/>
    <w:rsid w:val="009D42BF"/>
    <w:rsid w:val="009D4F4E"/>
    <w:rsid w:val="009D55D0"/>
    <w:rsid w:val="009D692E"/>
    <w:rsid w:val="009E0983"/>
    <w:rsid w:val="009E1642"/>
    <w:rsid w:val="009E2D32"/>
    <w:rsid w:val="009E2D53"/>
    <w:rsid w:val="009E3461"/>
    <w:rsid w:val="009E3BFC"/>
    <w:rsid w:val="009E6F5E"/>
    <w:rsid w:val="009F23FB"/>
    <w:rsid w:val="009F2C6F"/>
    <w:rsid w:val="009F2FFA"/>
    <w:rsid w:val="009F4235"/>
    <w:rsid w:val="009F5AE3"/>
    <w:rsid w:val="009F5DF9"/>
    <w:rsid w:val="00A01BBB"/>
    <w:rsid w:val="00A0221F"/>
    <w:rsid w:val="00A0242C"/>
    <w:rsid w:val="00A044D5"/>
    <w:rsid w:val="00A048F4"/>
    <w:rsid w:val="00A0490F"/>
    <w:rsid w:val="00A06313"/>
    <w:rsid w:val="00A067E8"/>
    <w:rsid w:val="00A06FA5"/>
    <w:rsid w:val="00A07911"/>
    <w:rsid w:val="00A10AC6"/>
    <w:rsid w:val="00A127B9"/>
    <w:rsid w:val="00A14BC4"/>
    <w:rsid w:val="00A17312"/>
    <w:rsid w:val="00A20705"/>
    <w:rsid w:val="00A20824"/>
    <w:rsid w:val="00A24C83"/>
    <w:rsid w:val="00A25290"/>
    <w:rsid w:val="00A270EE"/>
    <w:rsid w:val="00A2789A"/>
    <w:rsid w:val="00A347D6"/>
    <w:rsid w:val="00A3618F"/>
    <w:rsid w:val="00A364D5"/>
    <w:rsid w:val="00A36591"/>
    <w:rsid w:val="00A40180"/>
    <w:rsid w:val="00A405CC"/>
    <w:rsid w:val="00A410CA"/>
    <w:rsid w:val="00A41CAF"/>
    <w:rsid w:val="00A4243A"/>
    <w:rsid w:val="00A42FFD"/>
    <w:rsid w:val="00A43BAF"/>
    <w:rsid w:val="00A45FBF"/>
    <w:rsid w:val="00A47920"/>
    <w:rsid w:val="00A51C70"/>
    <w:rsid w:val="00A546BB"/>
    <w:rsid w:val="00A56CFD"/>
    <w:rsid w:val="00A6507D"/>
    <w:rsid w:val="00A657BA"/>
    <w:rsid w:val="00A66917"/>
    <w:rsid w:val="00A67558"/>
    <w:rsid w:val="00A704A8"/>
    <w:rsid w:val="00A7402E"/>
    <w:rsid w:val="00A746FD"/>
    <w:rsid w:val="00A777DE"/>
    <w:rsid w:val="00A7782E"/>
    <w:rsid w:val="00A77927"/>
    <w:rsid w:val="00A81C25"/>
    <w:rsid w:val="00A8498C"/>
    <w:rsid w:val="00A854CB"/>
    <w:rsid w:val="00A85DC0"/>
    <w:rsid w:val="00A9018B"/>
    <w:rsid w:val="00A90B7F"/>
    <w:rsid w:val="00A91057"/>
    <w:rsid w:val="00A919F6"/>
    <w:rsid w:val="00A9276D"/>
    <w:rsid w:val="00A92AA6"/>
    <w:rsid w:val="00A93743"/>
    <w:rsid w:val="00A940CE"/>
    <w:rsid w:val="00A94D44"/>
    <w:rsid w:val="00A94F56"/>
    <w:rsid w:val="00A95CEC"/>
    <w:rsid w:val="00A964B3"/>
    <w:rsid w:val="00A96EC3"/>
    <w:rsid w:val="00A971CD"/>
    <w:rsid w:val="00A97324"/>
    <w:rsid w:val="00A97C3B"/>
    <w:rsid w:val="00AA08EB"/>
    <w:rsid w:val="00AA12B0"/>
    <w:rsid w:val="00AA18F6"/>
    <w:rsid w:val="00AA28C8"/>
    <w:rsid w:val="00AA2A45"/>
    <w:rsid w:val="00AA3AD9"/>
    <w:rsid w:val="00AA4882"/>
    <w:rsid w:val="00AA7108"/>
    <w:rsid w:val="00AA772E"/>
    <w:rsid w:val="00AB027D"/>
    <w:rsid w:val="00AB2158"/>
    <w:rsid w:val="00AB3268"/>
    <w:rsid w:val="00AC3C21"/>
    <w:rsid w:val="00AC4DC0"/>
    <w:rsid w:val="00AC6DEB"/>
    <w:rsid w:val="00AD04F1"/>
    <w:rsid w:val="00AD0F56"/>
    <w:rsid w:val="00AD20C8"/>
    <w:rsid w:val="00AD3725"/>
    <w:rsid w:val="00AD7181"/>
    <w:rsid w:val="00AE0411"/>
    <w:rsid w:val="00AE1866"/>
    <w:rsid w:val="00AE2279"/>
    <w:rsid w:val="00AE3A15"/>
    <w:rsid w:val="00AE551F"/>
    <w:rsid w:val="00AF194C"/>
    <w:rsid w:val="00AF2D73"/>
    <w:rsid w:val="00AF335D"/>
    <w:rsid w:val="00AF3F01"/>
    <w:rsid w:val="00AF53E7"/>
    <w:rsid w:val="00AF6946"/>
    <w:rsid w:val="00AF6CB2"/>
    <w:rsid w:val="00AF791D"/>
    <w:rsid w:val="00B002AE"/>
    <w:rsid w:val="00B0120D"/>
    <w:rsid w:val="00B01AAC"/>
    <w:rsid w:val="00B02D35"/>
    <w:rsid w:val="00B03CD7"/>
    <w:rsid w:val="00B03E86"/>
    <w:rsid w:val="00B056ED"/>
    <w:rsid w:val="00B05CB2"/>
    <w:rsid w:val="00B0631F"/>
    <w:rsid w:val="00B064B0"/>
    <w:rsid w:val="00B07F0C"/>
    <w:rsid w:val="00B10A83"/>
    <w:rsid w:val="00B10FC9"/>
    <w:rsid w:val="00B111CC"/>
    <w:rsid w:val="00B1134F"/>
    <w:rsid w:val="00B11C1E"/>
    <w:rsid w:val="00B12066"/>
    <w:rsid w:val="00B1380D"/>
    <w:rsid w:val="00B14D26"/>
    <w:rsid w:val="00B163A4"/>
    <w:rsid w:val="00B16731"/>
    <w:rsid w:val="00B16C78"/>
    <w:rsid w:val="00B20251"/>
    <w:rsid w:val="00B20E2F"/>
    <w:rsid w:val="00B20E8C"/>
    <w:rsid w:val="00B217D9"/>
    <w:rsid w:val="00B223A2"/>
    <w:rsid w:val="00B2301E"/>
    <w:rsid w:val="00B23FB4"/>
    <w:rsid w:val="00B244A8"/>
    <w:rsid w:val="00B24F30"/>
    <w:rsid w:val="00B27888"/>
    <w:rsid w:val="00B30E0A"/>
    <w:rsid w:val="00B34447"/>
    <w:rsid w:val="00B367A1"/>
    <w:rsid w:val="00B36971"/>
    <w:rsid w:val="00B37107"/>
    <w:rsid w:val="00B37988"/>
    <w:rsid w:val="00B40270"/>
    <w:rsid w:val="00B40324"/>
    <w:rsid w:val="00B41050"/>
    <w:rsid w:val="00B42723"/>
    <w:rsid w:val="00B43417"/>
    <w:rsid w:val="00B43874"/>
    <w:rsid w:val="00B458E2"/>
    <w:rsid w:val="00B45960"/>
    <w:rsid w:val="00B460FF"/>
    <w:rsid w:val="00B47ABB"/>
    <w:rsid w:val="00B47B9A"/>
    <w:rsid w:val="00B50A04"/>
    <w:rsid w:val="00B50B6E"/>
    <w:rsid w:val="00B5198F"/>
    <w:rsid w:val="00B51EFA"/>
    <w:rsid w:val="00B52554"/>
    <w:rsid w:val="00B52768"/>
    <w:rsid w:val="00B53579"/>
    <w:rsid w:val="00B556D1"/>
    <w:rsid w:val="00B57D41"/>
    <w:rsid w:val="00B57D95"/>
    <w:rsid w:val="00B61234"/>
    <w:rsid w:val="00B62434"/>
    <w:rsid w:val="00B6247E"/>
    <w:rsid w:val="00B62B0F"/>
    <w:rsid w:val="00B62FD4"/>
    <w:rsid w:val="00B6351B"/>
    <w:rsid w:val="00B6636D"/>
    <w:rsid w:val="00B66849"/>
    <w:rsid w:val="00B673CE"/>
    <w:rsid w:val="00B70145"/>
    <w:rsid w:val="00B707FB"/>
    <w:rsid w:val="00B7113C"/>
    <w:rsid w:val="00B7260D"/>
    <w:rsid w:val="00B747D9"/>
    <w:rsid w:val="00B74B67"/>
    <w:rsid w:val="00B75055"/>
    <w:rsid w:val="00B750E7"/>
    <w:rsid w:val="00B75355"/>
    <w:rsid w:val="00B76B0E"/>
    <w:rsid w:val="00B81E84"/>
    <w:rsid w:val="00B82F28"/>
    <w:rsid w:val="00B8416B"/>
    <w:rsid w:val="00B8466D"/>
    <w:rsid w:val="00B865CC"/>
    <w:rsid w:val="00B924DC"/>
    <w:rsid w:val="00B96B9E"/>
    <w:rsid w:val="00BA05F0"/>
    <w:rsid w:val="00BA3BA0"/>
    <w:rsid w:val="00BA620C"/>
    <w:rsid w:val="00BA62DD"/>
    <w:rsid w:val="00BA6E89"/>
    <w:rsid w:val="00BA7D7F"/>
    <w:rsid w:val="00BA7F1A"/>
    <w:rsid w:val="00BB03A4"/>
    <w:rsid w:val="00BB1876"/>
    <w:rsid w:val="00BB1CF4"/>
    <w:rsid w:val="00BB2302"/>
    <w:rsid w:val="00BB2E32"/>
    <w:rsid w:val="00BB458C"/>
    <w:rsid w:val="00BB4A2F"/>
    <w:rsid w:val="00BB692B"/>
    <w:rsid w:val="00BB6B2C"/>
    <w:rsid w:val="00BB6C17"/>
    <w:rsid w:val="00BB7830"/>
    <w:rsid w:val="00BC1303"/>
    <w:rsid w:val="00BC14A1"/>
    <w:rsid w:val="00BC626A"/>
    <w:rsid w:val="00BD100A"/>
    <w:rsid w:val="00BD1D3E"/>
    <w:rsid w:val="00BD3547"/>
    <w:rsid w:val="00BD5F35"/>
    <w:rsid w:val="00BD686B"/>
    <w:rsid w:val="00BD6ECF"/>
    <w:rsid w:val="00BE061E"/>
    <w:rsid w:val="00BE0D9A"/>
    <w:rsid w:val="00BE1EBE"/>
    <w:rsid w:val="00BE30FC"/>
    <w:rsid w:val="00BE3576"/>
    <w:rsid w:val="00BE3745"/>
    <w:rsid w:val="00BE3BA8"/>
    <w:rsid w:val="00BE3FC6"/>
    <w:rsid w:val="00BE4057"/>
    <w:rsid w:val="00BE4A85"/>
    <w:rsid w:val="00BE6854"/>
    <w:rsid w:val="00BE7C24"/>
    <w:rsid w:val="00BF05B8"/>
    <w:rsid w:val="00BF0A80"/>
    <w:rsid w:val="00BF3B15"/>
    <w:rsid w:val="00BF3FD1"/>
    <w:rsid w:val="00BF48A9"/>
    <w:rsid w:val="00BF62C4"/>
    <w:rsid w:val="00BF6D50"/>
    <w:rsid w:val="00BF7B2C"/>
    <w:rsid w:val="00C01FAE"/>
    <w:rsid w:val="00C02D5B"/>
    <w:rsid w:val="00C052DE"/>
    <w:rsid w:val="00C057DA"/>
    <w:rsid w:val="00C05D9A"/>
    <w:rsid w:val="00C05F91"/>
    <w:rsid w:val="00C1004A"/>
    <w:rsid w:val="00C1031C"/>
    <w:rsid w:val="00C12D6D"/>
    <w:rsid w:val="00C14355"/>
    <w:rsid w:val="00C14406"/>
    <w:rsid w:val="00C1526A"/>
    <w:rsid w:val="00C16F6E"/>
    <w:rsid w:val="00C17FE0"/>
    <w:rsid w:val="00C20071"/>
    <w:rsid w:val="00C2007F"/>
    <w:rsid w:val="00C21A19"/>
    <w:rsid w:val="00C21C49"/>
    <w:rsid w:val="00C2281C"/>
    <w:rsid w:val="00C22F20"/>
    <w:rsid w:val="00C25ED2"/>
    <w:rsid w:val="00C27126"/>
    <w:rsid w:val="00C27361"/>
    <w:rsid w:val="00C30058"/>
    <w:rsid w:val="00C30738"/>
    <w:rsid w:val="00C31354"/>
    <w:rsid w:val="00C323A9"/>
    <w:rsid w:val="00C34A38"/>
    <w:rsid w:val="00C355B1"/>
    <w:rsid w:val="00C358A0"/>
    <w:rsid w:val="00C4263E"/>
    <w:rsid w:val="00C42BBB"/>
    <w:rsid w:val="00C45A78"/>
    <w:rsid w:val="00C45AF1"/>
    <w:rsid w:val="00C45B1E"/>
    <w:rsid w:val="00C47BF1"/>
    <w:rsid w:val="00C520FF"/>
    <w:rsid w:val="00C53148"/>
    <w:rsid w:val="00C531F1"/>
    <w:rsid w:val="00C5353A"/>
    <w:rsid w:val="00C5386D"/>
    <w:rsid w:val="00C54918"/>
    <w:rsid w:val="00C54FE3"/>
    <w:rsid w:val="00C552E1"/>
    <w:rsid w:val="00C617C5"/>
    <w:rsid w:val="00C62B84"/>
    <w:rsid w:val="00C637C7"/>
    <w:rsid w:val="00C64D67"/>
    <w:rsid w:val="00C66243"/>
    <w:rsid w:val="00C72E1E"/>
    <w:rsid w:val="00C73443"/>
    <w:rsid w:val="00C7358B"/>
    <w:rsid w:val="00C739D1"/>
    <w:rsid w:val="00C73E49"/>
    <w:rsid w:val="00C750ED"/>
    <w:rsid w:val="00C770EC"/>
    <w:rsid w:val="00C77CB6"/>
    <w:rsid w:val="00C807FE"/>
    <w:rsid w:val="00C8099D"/>
    <w:rsid w:val="00C80BC7"/>
    <w:rsid w:val="00C813BB"/>
    <w:rsid w:val="00C8197A"/>
    <w:rsid w:val="00C82034"/>
    <w:rsid w:val="00C82E4B"/>
    <w:rsid w:val="00C8365F"/>
    <w:rsid w:val="00C83C5B"/>
    <w:rsid w:val="00C84B84"/>
    <w:rsid w:val="00C84EDC"/>
    <w:rsid w:val="00C87A39"/>
    <w:rsid w:val="00C900A2"/>
    <w:rsid w:val="00C909C0"/>
    <w:rsid w:val="00C909D8"/>
    <w:rsid w:val="00C90CFB"/>
    <w:rsid w:val="00C92908"/>
    <w:rsid w:val="00C94683"/>
    <w:rsid w:val="00C953A3"/>
    <w:rsid w:val="00C95A08"/>
    <w:rsid w:val="00C95A48"/>
    <w:rsid w:val="00C95E8A"/>
    <w:rsid w:val="00C9732E"/>
    <w:rsid w:val="00C976A3"/>
    <w:rsid w:val="00CA10AC"/>
    <w:rsid w:val="00CA1414"/>
    <w:rsid w:val="00CA1768"/>
    <w:rsid w:val="00CA3538"/>
    <w:rsid w:val="00CA38BB"/>
    <w:rsid w:val="00CA5B7F"/>
    <w:rsid w:val="00CA6174"/>
    <w:rsid w:val="00CA676B"/>
    <w:rsid w:val="00CA6E85"/>
    <w:rsid w:val="00CA7177"/>
    <w:rsid w:val="00CB0CFC"/>
    <w:rsid w:val="00CB0F4D"/>
    <w:rsid w:val="00CB29A9"/>
    <w:rsid w:val="00CB4B4F"/>
    <w:rsid w:val="00CB4CA3"/>
    <w:rsid w:val="00CB4DD5"/>
    <w:rsid w:val="00CB7147"/>
    <w:rsid w:val="00CB785F"/>
    <w:rsid w:val="00CB7FC4"/>
    <w:rsid w:val="00CC0296"/>
    <w:rsid w:val="00CC0340"/>
    <w:rsid w:val="00CC1E33"/>
    <w:rsid w:val="00CC2BE1"/>
    <w:rsid w:val="00CC332E"/>
    <w:rsid w:val="00CC3F75"/>
    <w:rsid w:val="00CC51F4"/>
    <w:rsid w:val="00CC57D6"/>
    <w:rsid w:val="00CC6243"/>
    <w:rsid w:val="00CC66C7"/>
    <w:rsid w:val="00CC6BFD"/>
    <w:rsid w:val="00CD0F45"/>
    <w:rsid w:val="00CD20C0"/>
    <w:rsid w:val="00CD6005"/>
    <w:rsid w:val="00CD6AE5"/>
    <w:rsid w:val="00CD73A3"/>
    <w:rsid w:val="00CD7408"/>
    <w:rsid w:val="00CD768E"/>
    <w:rsid w:val="00CD7B4B"/>
    <w:rsid w:val="00CE21E6"/>
    <w:rsid w:val="00CE28E8"/>
    <w:rsid w:val="00CE2F24"/>
    <w:rsid w:val="00CE56FD"/>
    <w:rsid w:val="00CE5B06"/>
    <w:rsid w:val="00CE7955"/>
    <w:rsid w:val="00CF22A7"/>
    <w:rsid w:val="00CF2C1E"/>
    <w:rsid w:val="00CF2D81"/>
    <w:rsid w:val="00CF6B44"/>
    <w:rsid w:val="00D01F86"/>
    <w:rsid w:val="00D023B9"/>
    <w:rsid w:val="00D02FA7"/>
    <w:rsid w:val="00D0351A"/>
    <w:rsid w:val="00D04112"/>
    <w:rsid w:val="00D079C5"/>
    <w:rsid w:val="00D07A5E"/>
    <w:rsid w:val="00D11A04"/>
    <w:rsid w:val="00D12F55"/>
    <w:rsid w:val="00D1540A"/>
    <w:rsid w:val="00D16993"/>
    <w:rsid w:val="00D16A35"/>
    <w:rsid w:val="00D17CDF"/>
    <w:rsid w:val="00D202A0"/>
    <w:rsid w:val="00D21816"/>
    <w:rsid w:val="00D21E27"/>
    <w:rsid w:val="00D21EA5"/>
    <w:rsid w:val="00D2222C"/>
    <w:rsid w:val="00D225F4"/>
    <w:rsid w:val="00D23166"/>
    <w:rsid w:val="00D235E2"/>
    <w:rsid w:val="00D24209"/>
    <w:rsid w:val="00D24235"/>
    <w:rsid w:val="00D24BE6"/>
    <w:rsid w:val="00D25026"/>
    <w:rsid w:val="00D252A6"/>
    <w:rsid w:val="00D2685F"/>
    <w:rsid w:val="00D27D71"/>
    <w:rsid w:val="00D30269"/>
    <w:rsid w:val="00D303EE"/>
    <w:rsid w:val="00D30C93"/>
    <w:rsid w:val="00D31C56"/>
    <w:rsid w:val="00D31FA0"/>
    <w:rsid w:val="00D32BC0"/>
    <w:rsid w:val="00D32DC9"/>
    <w:rsid w:val="00D33589"/>
    <w:rsid w:val="00D33F65"/>
    <w:rsid w:val="00D41096"/>
    <w:rsid w:val="00D41431"/>
    <w:rsid w:val="00D422CB"/>
    <w:rsid w:val="00D42644"/>
    <w:rsid w:val="00D426B8"/>
    <w:rsid w:val="00D427EA"/>
    <w:rsid w:val="00D42C5E"/>
    <w:rsid w:val="00D430D6"/>
    <w:rsid w:val="00D4408E"/>
    <w:rsid w:val="00D4413D"/>
    <w:rsid w:val="00D45390"/>
    <w:rsid w:val="00D45A61"/>
    <w:rsid w:val="00D4633D"/>
    <w:rsid w:val="00D4707B"/>
    <w:rsid w:val="00D478DE"/>
    <w:rsid w:val="00D47BAF"/>
    <w:rsid w:val="00D50EE3"/>
    <w:rsid w:val="00D522AF"/>
    <w:rsid w:val="00D52964"/>
    <w:rsid w:val="00D548AD"/>
    <w:rsid w:val="00D5531F"/>
    <w:rsid w:val="00D55893"/>
    <w:rsid w:val="00D57D3D"/>
    <w:rsid w:val="00D60A72"/>
    <w:rsid w:val="00D61437"/>
    <w:rsid w:val="00D616BC"/>
    <w:rsid w:val="00D61C54"/>
    <w:rsid w:val="00D6348B"/>
    <w:rsid w:val="00D649AB"/>
    <w:rsid w:val="00D64C1B"/>
    <w:rsid w:val="00D64C6B"/>
    <w:rsid w:val="00D677B5"/>
    <w:rsid w:val="00D67F6E"/>
    <w:rsid w:val="00D70C86"/>
    <w:rsid w:val="00D71A26"/>
    <w:rsid w:val="00D74AE3"/>
    <w:rsid w:val="00D76967"/>
    <w:rsid w:val="00D77066"/>
    <w:rsid w:val="00D778E6"/>
    <w:rsid w:val="00D80DD4"/>
    <w:rsid w:val="00D82933"/>
    <w:rsid w:val="00D84DBE"/>
    <w:rsid w:val="00D863C5"/>
    <w:rsid w:val="00D87925"/>
    <w:rsid w:val="00D90E7A"/>
    <w:rsid w:val="00D92028"/>
    <w:rsid w:val="00D92857"/>
    <w:rsid w:val="00D92BB7"/>
    <w:rsid w:val="00D93D39"/>
    <w:rsid w:val="00D9658D"/>
    <w:rsid w:val="00D96BBB"/>
    <w:rsid w:val="00D970E0"/>
    <w:rsid w:val="00D97200"/>
    <w:rsid w:val="00DA03AC"/>
    <w:rsid w:val="00DA0567"/>
    <w:rsid w:val="00DA07BD"/>
    <w:rsid w:val="00DA10D1"/>
    <w:rsid w:val="00DA2698"/>
    <w:rsid w:val="00DA2708"/>
    <w:rsid w:val="00DA2A10"/>
    <w:rsid w:val="00DA3284"/>
    <w:rsid w:val="00DA6C34"/>
    <w:rsid w:val="00DA7570"/>
    <w:rsid w:val="00DA7E17"/>
    <w:rsid w:val="00DB3DE5"/>
    <w:rsid w:val="00DB5032"/>
    <w:rsid w:val="00DB51FE"/>
    <w:rsid w:val="00DB58D7"/>
    <w:rsid w:val="00DB65AC"/>
    <w:rsid w:val="00DB7D2F"/>
    <w:rsid w:val="00DC0D18"/>
    <w:rsid w:val="00DC1448"/>
    <w:rsid w:val="00DC19E1"/>
    <w:rsid w:val="00DC51E2"/>
    <w:rsid w:val="00DC70A8"/>
    <w:rsid w:val="00DC7ABB"/>
    <w:rsid w:val="00DC7E36"/>
    <w:rsid w:val="00DD07B7"/>
    <w:rsid w:val="00DD23B2"/>
    <w:rsid w:val="00DD4EE5"/>
    <w:rsid w:val="00DE0146"/>
    <w:rsid w:val="00DE2721"/>
    <w:rsid w:val="00DE3564"/>
    <w:rsid w:val="00DE3B0D"/>
    <w:rsid w:val="00DE3C58"/>
    <w:rsid w:val="00DE5BDE"/>
    <w:rsid w:val="00DE600F"/>
    <w:rsid w:val="00DE6B12"/>
    <w:rsid w:val="00DF2476"/>
    <w:rsid w:val="00DF2ED1"/>
    <w:rsid w:val="00DF3346"/>
    <w:rsid w:val="00DF544E"/>
    <w:rsid w:val="00DF5CE3"/>
    <w:rsid w:val="00DF7E33"/>
    <w:rsid w:val="00E00C36"/>
    <w:rsid w:val="00E06E73"/>
    <w:rsid w:val="00E076BA"/>
    <w:rsid w:val="00E07A0F"/>
    <w:rsid w:val="00E07C0C"/>
    <w:rsid w:val="00E1136B"/>
    <w:rsid w:val="00E11A76"/>
    <w:rsid w:val="00E12B9F"/>
    <w:rsid w:val="00E146AE"/>
    <w:rsid w:val="00E15CBD"/>
    <w:rsid w:val="00E16222"/>
    <w:rsid w:val="00E1675E"/>
    <w:rsid w:val="00E17643"/>
    <w:rsid w:val="00E22B41"/>
    <w:rsid w:val="00E22F49"/>
    <w:rsid w:val="00E232D3"/>
    <w:rsid w:val="00E23CFD"/>
    <w:rsid w:val="00E259BA"/>
    <w:rsid w:val="00E264FE"/>
    <w:rsid w:val="00E26AAB"/>
    <w:rsid w:val="00E26BB1"/>
    <w:rsid w:val="00E26D22"/>
    <w:rsid w:val="00E26F07"/>
    <w:rsid w:val="00E27453"/>
    <w:rsid w:val="00E27A48"/>
    <w:rsid w:val="00E349BC"/>
    <w:rsid w:val="00E36B3E"/>
    <w:rsid w:val="00E3702F"/>
    <w:rsid w:val="00E37EFD"/>
    <w:rsid w:val="00E40BD2"/>
    <w:rsid w:val="00E4341E"/>
    <w:rsid w:val="00E43AA1"/>
    <w:rsid w:val="00E44C5A"/>
    <w:rsid w:val="00E45509"/>
    <w:rsid w:val="00E472E7"/>
    <w:rsid w:val="00E54E0E"/>
    <w:rsid w:val="00E5686D"/>
    <w:rsid w:val="00E56994"/>
    <w:rsid w:val="00E569F3"/>
    <w:rsid w:val="00E57BE9"/>
    <w:rsid w:val="00E61270"/>
    <w:rsid w:val="00E630C2"/>
    <w:rsid w:val="00E634AB"/>
    <w:rsid w:val="00E6416C"/>
    <w:rsid w:val="00E64BAC"/>
    <w:rsid w:val="00E6614E"/>
    <w:rsid w:val="00E67792"/>
    <w:rsid w:val="00E67D21"/>
    <w:rsid w:val="00E707E8"/>
    <w:rsid w:val="00E73304"/>
    <w:rsid w:val="00E74759"/>
    <w:rsid w:val="00E75560"/>
    <w:rsid w:val="00E76CCF"/>
    <w:rsid w:val="00E804E1"/>
    <w:rsid w:val="00E8135D"/>
    <w:rsid w:val="00E8156A"/>
    <w:rsid w:val="00E81DFF"/>
    <w:rsid w:val="00E82E30"/>
    <w:rsid w:val="00E84AD6"/>
    <w:rsid w:val="00E86F0B"/>
    <w:rsid w:val="00E87FD6"/>
    <w:rsid w:val="00E92449"/>
    <w:rsid w:val="00E93F7E"/>
    <w:rsid w:val="00E9775A"/>
    <w:rsid w:val="00E97CF7"/>
    <w:rsid w:val="00EA16C5"/>
    <w:rsid w:val="00EA243E"/>
    <w:rsid w:val="00EA26ED"/>
    <w:rsid w:val="00EA5927"/>
    <w:rsid w:val="00EA64B5"/>
    <w:rsid w:val="00EA7477"/>
    <w:rsid w:val="00EB09BD"/>
    <w:rsid w:val="00EB0DCD"/>
    <w:rsid w:val="00EB201B"/>
    <w:rsid w:val="00EB2C3B"/>
    <w:rsid w:val="00EB51D8"/>
    <w:rsid w:val="00EB769C"/>
    <w:rsid w:val="00EB7B91"/>
    <w:rsid w:val="00EC07A6"/>
    <w:rsid w:val="00EC1099"/>
    <w:rsid w:val="00EC17C6"/>
    <w:rsid w:val="00EC1D13"/>
    <w:rsid w:val="00EC1FE9"/>
    <w:rsid w:val="00EC282C"/>
    <w:rsid w:val="00EC6250"/>
    <w:rsid w:val="00EC725A"/>
    <w:rsid w:val="00EC7E4B"/>
    <w:rsid w:val="00ED1001"/>
    <w:rsid w:val="00ED2560"/>
    <w:rsid w:val="00ED30C3"/>
    <w:rsid w:val="00ED47D6"/>
    <w:rsid w:val="00ED5DA6"/>
    <w:rsid w:val="00ED5FA4"/>
    <w:rsid w:val="00ED61B2"/>
    <w:rsid w:val="00ED73BF"/>
    <w:rsid w:val="00ED7BC3"/>
    <w:rsid w:val="00ED7CAC"/>
    <w:rsid w:val="00EE087A"/>
    <w:rsid w:val="00EE338A"/>
    <w:rsid w:val="00EE4DC1"/>
    <w:rsid w:val="00EE571C"/>
    <w:rsid w:val="00EE575C"/>
    <w:rsid w:val="00EE5810"/>
    <w:rsid w:val="00EE5C8A"/>
    <w:rsid w:val="00EE6523"/>
    <w:rsid w:val="00EF0504"/>
    <w:rsid w:val="00EF1822"/>
    <w:rsid w:val="00EF25DB"/>
    <w:rsid w:val="00EF3410"/>
    <w:rsid w:val="00EF5216"/>
    <w:rsid w:val="00EF6AD8"/>
    <w:rsid w:val="00F004F8"/>
    <w:rsid w:val="00F036F0"/>
    <w:rsid w:val="00F0382D"/>
    <w:rsid w:val="00F03E3E"/>
    <w:rsid w:val="00F04CA7"/>
    <w:rsid w:val="00F05427"/>
    <w:rsid w:val="00F06322"/>
    <w:rsid w:val="00F0682D"/>
    <w:rsid w:val="00F0687D"/>
    <w:rsid w:val="00F07BCA"/>
    <w:rsid w:val="00F11038"/>
    <w:rsid w:val="00F15B85"/>
    <w:rsid w:val="00F15E63"/>
    <w:rsid w:val="00F17222"/>
    <w:rsid w:val="00F17756"/>
    <w:rsid w:val="00F20CB8"/>
    <w:rsid w:val="00F21CB0"/>
    <w:rsid w:val="00F240EC"/>
    <w:rsid w:val="00F25221"/>
    <w:rsid w:val="00F257A6"/>
    <w:rsid w:val="00F30D47"/>
    <w:rsid w:val="00F310D0"/>
    <w:rsid w:val="00F33291"/>
    <w:rsid w:val="00F346AE"/>
    <w:rsid w:val="00F3614F"/>
    <w:rsid w:val="00F369A2"/>
    <w:rsid w:val="00F3785B"/>
    <w:rsid w:val="00F37F27"/>
    <w:rsid w:val="00F40FEE"/>
    <w:rsid w:val="00F43824"/>
    <w:rsid w:val="00F43A85"/>
    <w:rsid w:val="00F44FC3"/>
    <w:rsid w:val="00F4605B"/>
    <w:rsid w:val="00F46461"/>
    <w:rsid w:val="00F46A7E"/>
    <w:rsid w:val="00F47481"/>
    <w:rsid w:val="00F47788"/>
    <w:rsid w:val="00F47C47"/>
    <w:rsid w:val="00F501FF"/>
    <w:rsid w:val="00F51812"/>
    <w:rsid w:val="00F53246"/>
    <w:rsid w:val="00F5344B"/>
    <w:rsid w:val="00F53EBB"/>
    <w:rsid w:val="00F54228"/>
    <w:rsid w:val="00F54327"/>
    <w:rsid w:val="00F57BBE"/>
    <w:rsid w:val="00F57DAA"/>
    <w:rsid w:val="00F57F2F"/>
    <w:rsid w:val="00F60A96"/>
    <w:rsid w:val="00F62C7A"/>
    <w:rsid w:val="00F64657"/>
    <w:rsid w:val="00F64840"/>
    <w:rsid w:val="00F64991"/>
    <w:rsid w:val="00F700EA"/>
    <w:rsid w:val="00F73612"/>
    <w:rsid w:val="00F73788"/>
    <w:rsid w:val="00F75871"/>
    <w:rsid w:val="00F75FB9"/>
    <w:rsid w:val="00F77EA7"/>
    <w:rsid w:val="00F811C6"/>
    <w:rsid w:val="00F8582B"/>
    <w:rsid w:val="00F85DCC"/>
    <w:rsid w:val="00F8712C"/>
    <w:rsid w:val="00F872A2"/>
    <w:rsid w:val="00F87698"/>
    <w:rsid w:val="00F90A24"/>
    <w:rsid w:val="00F96ED3"/>
    <w:rsid w:val="00F971DE"/>
    <w:rsid w:val="00F97ABB"/>
    <w:rsid w:val="00FA0018"/>
    <w:rsid w:val="00FA01B6"/>
    <w:rsid w:val="00FA1FBF"/>
    <w:rsid w:val="00FA22CE"/>
    <w:rsid w:val="00FA39ED"/>
    <w:rsid w:val="00FA490E"/>
    <w:rsid w:val="00FA493D"/>
    <w:rsid w:val="00FA577A"/>
    <w:rsid w:val="00FA5CEF"/>
    <w:rsid w:val="00FB19AA"/>
    <w:rsid w:val="00FB1A94"/>
    <w:rsid w:val="00FB22F9"/>
    <w:rsid w:val="00FB3FBB"/>
    <w:rsid w:val="00FB4375"/>
    <w:rsid w:val="00FB51D8"/>
    <w:rsid w:val="00FB5EAD"/>
    <w:rsid w:val="00FB717C"/>
    <w:rsid w:val="00FB7557"/>
    <w:rsid w:val="00FC0150"/>
    <w:rsid w:val="00FC07BB"/>
    <w:rsid w:val="00FC64DA"/>
    <w:rsid w:val="00FC67C9"/>
    <w:rsid w:val="00FC69C7"/>
    <w:rsid w:val="00FC6E9C"/>
    <w:rsid w:val="00FC6EDB"/>
    <w:rsid w:val="00FC7600"/>
    <w:rsid w:val="00FC7782"/>
    <w:rsid w:val="00FD0164"/>
    <w:rsid w:val="00FD0FC1"/>
    <w:rsid w:val="00FD18FB"/>
    <w:rsid w:val="00FE009C"/>
    <w:rsid w:val="00FE1D1F"/>
    <w:rsid w:val="00FE2884"/>
    <w:rsid w:val="00FE5B58"/>
    <w:rsid w:val="00FE71E0"/>
    <w:rsid w:val="00FF05FE"/>
    <w:rsid w:val="00FF1AF1"/>
    <w:rsid w:val="00FF338E"/>
    <w:rsid w:val="00FF3678"/>
    <w:rsid w:val="00FF6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5D8FDC"/>
  <w15:docId w15:val="{0F00C7B0-0F2C-4AB8-AF69-9A7DA8185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1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1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166"/>
    <w:rPr>
      <w:rFonts w:ascii="Segoe UI" w:hAnsi="Segoe UI" w:cs="Segoe UI"/>
      <w:sz w:val="18"/>
      <w:szCs w:val="20"/>
    </w:rPr>
  </w:style>
  <w:style w:type="paragraph" w:styleId="Heading1">
    <w:name w:val="heading 1"/>
    <w:basedOn w:val="ListParagraph"/>
    <w:next w:val="Normal"/>
    <w:link w:val="Heading1Char"/>
    <w:uiPriority w:val="1"/>
    <w:qFormat/>
    <w:rsid w:val="00721F30"/>
    <w:pPr>
      <w:numPr>
        <w:numId w:val="5"/>
      </w:numPr>
      <w:spacing w:afterLines="120" w:after="288"/>
      <w:outlineLvl w:val="0"/>
    </w:pPr>
    <w:rPr>
      <w:rFonts w:ascii="Segoe UI" w:hAnsi="Segoe UI" w:cs="Segoe UI"/>
      <w:b/>
      <w:color w:val="365F91" w:themeColor="accent1" w:themeShade="BF"/>
    </w:rPr>
  </w:style>
  <w:style w:type="paragraph" w:styleId="Heading2">
    <w:name w:val="heading 2"/>
    <w:basedOn w:val="ListParagraph"/>
    <w:next w:val="Normal"/>
    <w:link w:val="Heading2Char"/>
    <w:uiPriority w:val="1"/>
    <w:unhideWhenUsed/>
    <w:qFormat/>
    <w:rsid w:val="00721F30"/>
    <w:pPr>
      <w:numPr>
        <w:ilvl w:val="1"/>
        <w:numId w:val="5"/>
      </w:numPr>
      <w:spacing w:afterLines="120" w:after="288"/>
      <w:outlineLvl w:val="1"/>
    </w:pPr>
    <w:rPr>
      <w:rFonts w:ascii="Segoe UI" w:hAnsi="Segoe UI" w:cs="Segoe UI"/>
      <w:b/>
    </w:rPr>
  </w:style>
  <w:style w:type="paragraph" w:styleId="Heading3">
    <w:name w:val="heading 3"/>
    <w:basedOn w:val="Heading2"/>
    <w:next w:val="Normal"/>
    <w:link w:val="Heading3Char"/>
    <w:uiPriority w:val="1"/>
    <w:unhideWhenUsed/>
    <w:qFormat/>
    <w:rsid w:val="00721F30"/>
    <w:pPr>
      <w:numPr>
        <w:ilvl w:val="2"/>
      </w:numPr>
      <w:ind w:left="1305"/>
      <w:contextualSpacing w:val="0"/>
      <w:jc w:val="both"/>
      <w:outlineLvl w:val="2"/>
    </w:pPr>
    <w:rPr>
      <w:b w:val="0"/>
    </w:rPr>
  </w:style>
  <w:style w:type="paragraph" w:styleId="Heading4">
    <w:name w:val="heading 4"/>
    <w:basedOn w:val="Heading3"/>
    <w:next w:val="Normal"/>
    <w:link w:val="Heading4Char"/>
    <w:uiPriority w:val="1"/>
    <w:unhideWhenUsed/>
    <w:qFormat/>
    <w:rsid w:val="00F4605B"/>
    <w:pPr>
      <w:numPr>
        <w:ilvl w:val="3"/>
      </w:numPr>
      <w:ind w:left="2187"/>
      <w:outlineLvl w:val="3"/>
    </w:pPr>
  </w:style>
  <w:style w:type="paragraph" w:styleId="Heading5">
    <w:name w:val="heading 5"/>
    <w:basedOn w:val="Heading4"/>
    <w:next w:val="Normal"/>
    <w:link w:val="Heading5Char"/>
    <w:uiPriority w:val="1"/>
    <w:unhideWhenUsed/>
    <w:qFormat/>
    <w:rsid w:val="00584CDC"/>
    <w:pPr>
      <w:numPr>
        <w:ilvl w:val="4"/>
      </w:numPr>
      <w:ind w:left="3213"/>
      <w:outlineLvl w:val="4"/>
    </w:pPr>
  </w:style>
  <w:style w:type="paragraph" w:styleId="Heading6">
    <w:name w:val="heading 6"/>
    <w:basedOn w:val="Heading5"/>
    <w:next w:val="Normal"/>
    <w:link w:val="Heading6Char"/>
    <w:uiPriority w:val="1"/>
    <w:unhideWhenUsed/>
    <w:qFormat/>
    <w:rsid w:val="00E1675E"/>
    <w:pPr>
      <w:numPr>
        <w:ilvl w:val="5"/>
      </w:numPr>
      <w:ind w:left="4446"/>
      <w:outlineLvl w:val="5"/>
    </w:p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E1675E"/>
    <w:pPr>
      <w:numPr>
        <w:ilvl w:val="6"/>
      </w:numPr>
      <w:ind w:left="5742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5B59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5B59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5D5B59"/>
  </w:style>
  <w:style w:type="character" w:customStyle="1" w:styleId="Heading1Char">
    <w:name w:val="Heading 1 Char"/>
    <w:basedOn w:val="DefaultParagraphFont"/>
    <w:link w:val="Heading1"/>
    <w:uiPriority w:val="1"/>
    <w:rsid w:val="00721F30"/>
    <w:rPr>
      <w:rFonts w:ascii="Segoe UI" w:eastAsia="Times New Roman" w:hAnsi="Segoe UI" w:cs="Segoe UI"/>
      <w:b/>
      <w:color w:val="365F91" w:themeColor="accent1" w:themeShade="BF"/>
      <w:sz w:val="18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1"/>
    <w:rsid w:val="00721F30"/>
    <w:rPr>
      <w:rFonts w:ascii="Segoe UI" w:eastAsia="Times New Roman" w:hAnsi="Segoe UI" w:cs="Segoe UI"/>
      <w:b/>
      <w:sz w:val="1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1"/>
    <w:rsid w:val="00721F30"/>
    <w:rPr>
      <w:rFonts w:ascii="Segoe UI" w:eastAsia="Times New Roman" w:hAnsi="Segoe UI" w:cs="Segoe UI"/>
      <w:sz w:val="18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1"/>
    <w:rsid w:val="00F4605B"/>
    <w:rPr>
      <w:rFonts w:ascii="Segoe UI" w:eastAsia="Times New Roman" w:hAnsi="Segoe UI" w:cs="Segoe UI"/>
      <w:sz w:val="18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1"/>
    <w:rsid w:val="00933166"/>
    <w:rPr>
      <w:rFonts w:ascii="Segoe UI" w:eastAsia="Times New Roman" w:hAnsi="Segoe UI" w:cs="Segoe UI"/>
      <w:sz w:val="18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1"/>
    <w:rsid w:val="00933166"/>
    <w:rPr>
      <w:rFonts w:ascii="Segoe UI" w:eastAsia="Times New Roman" w:hAnsi="Segoe UI" w:cs="Segoe UI"/>
      <w:sz w:val="18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E1675E"/>
    <w:rPr>
      <w:rFonts w:ascii="Segoe UI" w:eastAsia="Times New Roman" w:hAnsi="Segoe UI" w:cs="Segoe UI"/>
      <w:sz w:val="18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5B5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5B5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Heading1"/>
    <w:next w:val="Normal"/>
    <w:link w:val="SubtitleChar"/>
    <w:uiPriority w:val="11"/>
    <w:unhideWhenUsed/>
    <w:qFormat/>
    <w:rsid w:val="005D5B59"/>
    <w:pPr>
      <w:numPr>
        <w:numId w:val="0"/>
      </w:numPr>
      <w:ind w:left="432"/>
    </w:pPr>
    <w:rPr>
      <w:b w:val="0"/>
      <w:color w:val="000000"/>
      <w14:textFill>
        <w14:solidFill>
          <w14:srgbClr w14:val="000000">
            <w14:lumMod w14:val="75000"/>
          </w14:srgb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sid w:val="00933166"/>
    <w:rPr>
      <w:rFonts w:ascii="Segoe UI" w:eastAsia="Times New Roman" w:hAnsi="Segoe UI" w:cs="Segoe UI"/>
      <w:color w:val="000000"/>
      <w:sz w:val="18"/>
      <w:szCs w:val="18"/>
      <w:lang w:val="en-GB"/>
      <w14:textFill>
        <w14:solidFill>
          <w14:srgbClr w14:val="000000">
            <w14:lumMod w14:val="75000"/>
          </w14:srgbClr>
        </w14:solidFill>
      </w14:textFill>
    </w:rPr>
  </w:style>
  <w:style w:type="character" w:styleId="SubtleEmphasis">
    <w:name w:val="Subtle Emphasis"/>
    <w:uiPriority w:val="19"/>
    <w:unhideWhenUsed/>
    <w:qFormat/>
    <w:rsid w:val="00F47C47"/>
    <w:rPr>
      <w:szCs w:val="18"/>
      <w:lang w:val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5B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5B59"/>
    <w:rPr>
      <w:rFonts w:ascii="Tahoma" w:hAnsi="Tahoma" w:cs="Tahoma"/>
      <w:sz w:val="16"/>
      <w:szCs w:val="16"/>
    </w:rPr>
  </w:style>
  <w:style w:type="paragraph" w:customStyle="1" w:styleId="DocumentSystem">
    <w:name w:val="Document System"/>
    <w:basedOn w:val="Normal"/>
    <w:unhideWhenUsed/>
    <w:rsid w:val="005D5B59"/>
    <w:pPr>
      <w:spacing w:after="0" w:line="240" w:lineRule="auto"/>
      <w:jc w:val="right"/>
    </w:pPr>
    <w:rPr>
      <w:rFonts w:ascii="Arial" w:eastAsia="Times New Roman" w:hAnsi="Arial" w:cs="Times New Roman"/>
      <w:sz w:val="40"/>
      <w:lang w:val="en-GB"/>
    </w:rPr>
  </w:style>
  <w:style w:type="paragraph" w:styleId="Header">
    <w:name w:val="header"/>
    <w:basedOn w:val="Normal"/>
    <w:link w:val="HeaderChar"/>
    <w:uiPriority w:val="99"/>
    <w:rsid w:val="005D5B59"/>
    <w:pPr>
      <w:tabs>
        <w:tab w:val="center" w:pos="4153"/>
        <w:tab w:val="right" w:pos="8306"/>
      </w:tabs>
      <w:spacing w:after="0" w:line="240" w:lineRule="auto"/>
      <w:jc w:val="both"/>
    </w:pPr>
    <w:rPr>
      <w:rFonts w:ascii="Arial" w:eastAsia="Times New Roman" w:hAnsi="Arial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5D5B59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5D5B59"/>
    <w:pPr>
      <w:tabs>
        <w:tab w:val="center" w:pos="4513"/>
        <w:tab w:val="right" w:pos="902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5D5B59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Title">
    <w:name w:val="Title"/>
    <w:basedOn w:val="Heading1"/>
    <w:next w:val="Normal"/>
    <w:link w:val="TitleChar"/>
    <w:uiPriority w:val="10"/>
    <w:unhideWhenUsed/>
    <w:qFormat/>
    <w:rsid w:val="005D0E69"/>
    <w:pPr>
      <w:numPr>
        <w:numId w:val="0"/>
      </w:numPr>
      <w:outlineLvl w:val="9"/>
    </w:pPr>
    <w:rPr>
      <w:lang w:val="en-SG"/>
    </w:rPr>
  </w:style>
  <w:style w:type="character" w:customStyle="1" w:styleId="TitleChar">
    <w:name w:val="Title Char"/>
    <w:basedOn w:val="DefaultParagraphFont"/>
    <w:link w:val="Title"/>
    <w:uiPriority w:val="10"/>
    <w:rsid w:val="00933166"/>
    <w:rPr>
      <w:rFonts w:ascii="Segoe UI" w:eastAsia="Times New Roman" w:hAnsi="Segoe UI" w:cs="Segoe UI"/>
      <w:b/>
      <w:color w:val="365F91" w:themeColor="accent1" w:themeShade="BF"/>
      <w:sz w:val="18"/>
      <w:szCs w:val="18"/>
      <w:lang w:val="en-SG"/>
    </w:rPr>
  </w:style>
  <w:style w:type="paragraph" w:styleId="TOCHeading">
    <w:name w:val="TOC Heading"/>
    <w:basedOn w:val="ListParagraph"/>
    <w:next w:val="Normal"/>
    <w:uiPriority w:val="39"/>
    <w:unhideWhenUsed/>
    <w:qFormat/>
    <w:rsid w:val="00A410CA"/>
    <w:pPr>
      <w:numPr>
        <w:numId w:val="3"/>
      </w:numPr>
    </w:pPr>
    <w:rPr>
      <w:rFonts w:ascii="Segoe UI" w:hAnsi="Segoe UI" w:cs="Segoe UI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567AF6"/>
    <w:pPr>
      <w:spacing w:before="120" w:after="120"/>
    </w:pPr>
    <w:rPr>
      <w:rFonts w:asciiTheme="minorHAnsi" w:hAnsiTheme="minorHAnsi"/>
      <w:b/>
      <w:bCs/>
      <w:caps/>
      <w:sz w:val="20"/>
    </w:rPr>
  </w:style>
  <w:style w:type="character" w:styleId="Hyperlink">
    <w:name w:val="Hyperlink"/>
    <w:basedOn w:val="DefaultParagraphFont"/>
    <w:uiPriority w:val="99"/>
    <w:unhideWhenUsed/>
    <w:rsid w:val="00567AF6"/>
    <w:rPr>
      <w:color w:val="0000FF" w:themeColor="hyperlink"/>
      <w:u w:val="single"/>
    </w:rPr>
  </w:style>
  <w:style w:type="numbering" w:customStyle="1" w:styleId="NumberedLeft222cmHanging063cm1">
    <w:name w:val="Numbered Left:  2.22 cm Hanging:  0.63 cm1"/>
    <w:basedOn w:val="NoList"/>
    <w:rsid w:val="00B47B9A"/>
    <w:pPr>
      <w:numPr>
        <w:numId w:val="1"/>
      </w:numPr>
    </w:pPr>
  </w:style>
  <w:style w:type="paragraph" w:styleId="ListParagraph">
    <w:name w:val="List Paragraph"/>
    <w:basedOn w:val="Normal"/>
    <w:uiPriority w:val="34"/>
    <w:unhideWhenUsed/>
    <w:qFormat/>
    <w:rsid w:val="006F243E"/>
    <w:pPr>
      <w:spacing w:after="0" w:line="240" w:lineRule="auto"/>
      <w:ind w:left="720"/>
      <w:contextualSpacing/>
    </w:pPr>
    <w:rPr>
      <w:rFonts w:ascii="Arial" w:eastAsia="Times New Roman" w:hAnsi="Arial" w:cs="Times New Roman"/>
      <w:lang w:val="en-GB"/>
    </w:rPr>
  </w:style>
  <w:style w:type="character" w:styleId="Emphasis">
    <w:name w:val="Emphasis"/>
    <w:basedOn w:val="SubtleEmphasis"/>
    <w:uiPriority w:val="20"/>
    <w:unhideWhenUsed/>
    <w:qFormat/>
    <w:rsid w:val="001607E7"/>
    <w:rPr>
      <w:rFonts w:ascii="Segoe UI" w:hAnsi="Segoe UI" w:cs="Segoe UI"/>
      <w:szCs w:val="18"/>
      <w:lang w:val="en-SG"/>
    </w:rPr>
  </w:style>
  <w:style w:type="table" w:styleId="TableGrid">
    <w:name w:val="Table Grid"/>
    <w:basedOn w:val="TableNormal"/>
    <w:uiPriority w:val="39"/>
    <w:rsid w:val="006F243E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val="en-SG" w:eastAsia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10"/>
    <w:unhideWhenUsed/>
    <w:rsid w:val="006F24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0"/>
    <w:unhideWhenUsed/>
    <w:rsid w:val="006F243E"/>
    <w:pPr>
      <w:spacing w:after="0" w:line="240" w:lineRule="auto"/>
    </w:pPr>
    <w:rPr>
      <w:rFonts w:ascii="Arial" w:eastAsia="Times New Roman" w:hAnsi="Arial" w:cs="Times New Roman"/>
      <w:sz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10"/>
    <w:rsid w:val="00933166"/>
    <w:rPr>
      <w:rFonts w:ascii="Arial" w:eastAsia="Times New Roman" w:hAnsi="Arial" w:cs="Times New Roman"/>
      <w:sz w:val="20"/>
      <w:szCs w:val="20"/>
      <w:lang w:val="en-GB"/>
    </w:rPr>
  </w:style>
  <w:style w:type="character" w:styleId="IntenseEmphasis">
    <w:name w:val="Intense Emphasis"/>
    <w:aliases w:val="Fill Bullet"/>
    <w:uiPriority w:val="21"/>
    <w:unhideWhenUsed/>
    <w:qFormat/>
    <w:rsid w:val="00C80BC7"/>
    <w:rPr>
      <w:rFonts w:ascii="Segoe UI" w:hAnsi="Segoe UI" w:cs="Segoe UI"/>
    </w:rPr>
  </w:style>
  <w:style w:type="character" w:styleId="Strong">
    <w:name w:val="Strong"/>
    <w:aliases w:val="Emp Bullet"/>
    <w:uiPriority w:val="22"/>
    <w:unhideWhenUsed/>
    <w:qFormat/>
    <w:rsid w:val="00C80BC7"/>
    <w:rPr>
      <w:rFonts w:ascii="Segoe UI" w:hAnsi="Segoe UI" w:cs="Segoe UI"/>
      <w:color w:val="auto"/>
      <w:sz w:val="18"/>
      <w:szCs w:val="18"/>
    </w:rPr>
  </w:style>
  <w:style w:type="paragraph" w:styleId="IntenseQuote">
    <w:name w:val="Intense Quote"/>
    <w:basedOn w:val="Heading4"/>
    <w:next w:val="Normal"/>
    <w:link w:val="IntenseQuoteChar"/>
    <w:uiPriority w:val="30"/>
    <w:unhideWhenUsed/>
    <w:qFormat/>
    <w:rsid w:val="00A410CA"/>
    <w:pPr>
      <w:numPr>
        <w:numId w:val="2"/>
      </w:numPr>
      <w:ind w:left="1755" w:hanging="432"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933166"/>
    <w:rPr>
      <w:rFonts w:ascii="Segoe UI" w:eastAsia="Times New Roman" w:hAnsi="Segoe UI" w:cs="Segoe UI"/>
      <w:sz w:val="18"/>
      <w:szCs w:val="20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17275E"/>
    <w:pPr>
      <w:spacing w:after="0"/>
      <w:ind w:left="180"/>
    </w:pPr>
    <w:rPr>
      <w:rFonts w:asciiTheme="minorHAnsi" w:hAnsi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7275E"/>
    <w:pPr>
      <w:spacing w:after="0"/>
      <w:ind w:left="360"/>
    </w:pPr>
    <w:rPr>
      <w:rFonts w:asciiTheme="minorHAnsi" w:hAnsiTheme="minorHAnsi"/>
      <w:i/>
      <w:iCs/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17275E"/>
    <w:pPr>
      <w:spacing w:after="0"/>
      <w:ind w:left="540"/>
    </w:pPr>
    <w:rPr>
      <w:rFonts w:asciiTheme="minorHAnsi" w:hAnsi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7275E"/>
    <w:pPr>
      <w:spacing w:after="0"/>
      <w:ind w:left="720"/>
    </w:pPr>
    <w:rPr>
      <w:rFonts w:asciiTheme="minorHAnsi" w:hAnsiTheme="minorHAnsi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17275E"/>
    <w:pPr>
      <w:spacing w:after="0"/>
      <w:ind w:left="900"/>
    </w:pPr>
    <w:rPr>
      <w:rFonts w:asciiTheme="minorHAnsi" w:hAnsiTheme="minorHAnsi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17275E"/>
    <w:pPr>
      <w:spacing w:after="0"/>
      <w:ind w:left="1080"/>
    </w:pPr>
    <w:rPr>
      <w:rFonts w:asciiTheme="minorHAnsi" w:hAnsiTheme="minorHAnsi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17275E"/>
    <w:pPr>
      <w:spacing w:after="0"/>
      <w:ind w:left="1260"/>
    </w:pPr>
    <w:rPr>
      <w:rFonts w:asciiTheme="minorHAnsi" w:hAnsiTheme="minorHAnsi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17275E"/>
    <w:pPr>
      <w:spacing w:after="0"/>
      <w:ind w:left="1440"/>
    </w:pPr>
    <w:rPr>
      <w:rFonts w:asciiTheme="minorHAnsi" w:hAnsiTheme="minorHAnsi"/>
      <w:szCs w:val="18"/>
    </w:rPr>
  </w:style>
  <w:style w:type="character" w:styleId="SubtleReference">
    <w:name w:val="Subtle Reference"/>
    <w:uiPriority w:val="31"/>
    <w:unhideWhenUsed/>
    <w:qFormat/>
    <w:rsid w:val="00580EA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6F0"/>
    <w:pPr>
      <w:spacing w:after="200"/>
    </w:pPr>
    <w:rPr>
      <w:rFonts w:ascii="Segoe UI" w:eastAsiaTheme="minorHAnsi" w:hAnsi="Segoe UI" w:cs="Segoe U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6F0"/>
    <w:rPr>
      <w:rFonts w:ascii="Segoe UI" w:eastAsia="Times New Roman" w:hAnsi="Segoe UI" w:cs="Segoe UI"/>
      <w:b/>
      <w:bCs/>
      <w:sz w:val="20"/>
      <w:szCs w:val="20"/>
      <w:lang w:val="en-GB"/>
    </w:rPr>
  </w:style>
  <w:style w:type="paragraph" w:customStyle="1" w:styleId="Default">
    <w:name w:val="Default"/>
    <w:rsid w:val="0005150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614E49"/>
    <w:pPr>
      <w:spacing w:after="0" w:line="240" w:lineRule="auto"/>
    </w:pPr>
    <w:rPr>
      <w:rFonts w:ascii="Segoe UI" w:hAnsi="Segoe UI" w:cs="Segoe UI"/>
      <w:sz w:val="18"/>
      <w:szCs w:val="20"/>
    </w:rPr>
  </w:style>
  <w:style w:type="table" w:customStyle="1" w:styleId="GridTable4-Accent11">
    <w:name w:val="Grid Table 4 - Accent 11"/>
    <w:basedOn w:val="TableNormal"/>
    <w:uiPriority w:val="49"/>
    <w:rsid w:val="003311E8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1">
    <w:name w:val="Plain Table 1"/>
    <w:basedOn w:val="TableNormal"/>
    <w:uiPriority w:val="41"/>
    <w:rsid w:val="00FA5CE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A5CE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">
    <w:name w:val="List Table 6 Colorful"/>
    <w:basedOn w:val="TableNormal"/>
    <w:uiPriority w:val="51"/>
    <w:rsid w:val="00FA5CE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BodyText">
    <w:name w:val="Body Text"/>
    <w:basedOn w:val="Normal"/>
    <w:link w:val="BodyTextChar"/>
    <w:uiPriority w:val="1"/>
    <w:qFormat/>
    <w:rsid w:val="005D713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5D713B"/>
    <w:rPr>
      <w:rFonts w:ascii="Times New Roman" w:eastAsia="Times New Roman" w:hAnsi="Times New Roman" w:cs="Times New Roman"/>
      <w:sz w:val="19"/>
      <w:szCs w:val="19"/>
    </w:rPr>
  </w:style>
  <w:style w:type="paragraph" w:customStyle="1" w:styleId="TableParagraph">
    <w:name w:val="Table Paragraph"/>
    <w:basedOn w:val="Normal"/>
    <w:uiPriority w:val="1"/>
    <w:qFormat/>
    <w:rsid w:val="005D713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1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F1BFD-CD4C-4458-8810-8DB362CD4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3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ian Jing</cp:lastModifiedBy>
  <cp:revision>255</cp:revision>
  <cp:lastPrinted>2015-09-10T08:54:00Z</cp:lastPrinted>
  <dcterms:created xsi:type="dcterms:W3CDTF">2015-09-29T01:10:00Z</dcterms:created>
  <dcterms:modified xsi:type="dcterms:W3CDTF">2022-12-12T06:48:00Z</dcterms:modified>
</cp:coreProperties>
</file>